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59C922" w14:textId="77777777" w:rsidR="0062335D" w:rsidRPr="0062335D" w:rsidRDefault="0062335D" w:rsidP="0062335D">
      <w:pPr>
        <w:spacing w:line="276" w:lineRule="auto"/>
        <w:jc w:val="both"/>
        <w:rPr>
          <w:rFonts w:ascii="Verdana" w:hAnsi="Verdana"/>
        </w:rPr>
      </w:pPr>
    </w:p>
    <w:p w14:paraId="4E3C6A55" w14:textId="77777777" w:rsidR="0062335D" w:rsidRPr="0064693D" w:rsidRDefault="0062335D" w:rsidP="0062335D">
      <w:pPr>
        <w:spacing w:line="276" w:lineRule="auto"/>
        <w:ind w:left="708" w:firstLine="4395"/>
        <w:jc w:val="center"/>
        <w:rPr>
          <w:rFonts w:ascii="Verdana" w:hAnsi="Verdana"/>
          <w:sz w:val="16"/>
          <w:szCs w:val="16"/>
        </w:rPr>
      </w:pPr>
      <w:r w:rsidRPr="0064693D">
        <w:rPr>
          <w:rFonts w:ascii="Verdana" w:hAnsi="Verdana"/>
          <w:sz w:val="16"/>
          <w:szCs w:val="16"/>
        </w:rPr>
        <w:t>(miejscowość, data)</w:t>
      </w:r>
    </w:p>
    <w:p w14:paraId="5E1594C1" w14:textId="734C1E46" w:rsidR="0062335D" w:rsidRPr="0064693D" w:rsidRDefault="0062335D" w:rsidP="0062335D">
      <w:pPr>
        <w:spacing w:line="276" w:lineRule="auto"/>
        <w:rPr>
          <w:rFonts w:ascii="Verdana" w:hAnsi="Verdana"/>
          <w:sz w:val="28"/>
        </w:rPr>
      </w:pPr>
      <w:r>
        <w:rPr>
          <w:rFonts w:ascii="Verdana" w:hAnsi="Verdana"/>
          <w:sz w:val="28"/>
        </w:rPr>
        <w:br/>
      </w:r>
    </w:p>
    <w:p w14:paraId="7CF89EEE" w14:textId="15E4BD30" w:rsidR="0062335D" w:rsidRPr="0064693D" w:rsidRDefault="0062335D" w:rsidP="0062335D">
      <w:pPr>
        <w:spacing w:line="276" w:lineRule="auto"/>
        <w:jc w:val="center"/>
        <w:rPr>
          <w:rFonts w:ascii="Verdana" w:hAnsi="Verdana"/>
          <w:b/>
        </w:rPr>
      </w:pPr>
      <w:r w:rsidRPr="0064693D">
        <w:rPr>
          <w:rFonts w:ascii="Verdana" w:hAnsi="Verdana"/>
          <w:b/>
        </w:rPr>
        <w:t xml:space="preserve">UPOWAŻNIENIE nr </w:t>
      </w:r>
      <w:r w:rsidRPr="0064693D">
        <w:rPr>
          <w:rFonts w:ascii="Verdana" w:hAnsi="Verdana" w:cs="Arial"/>
        </w:rPr>
        <w:t>_________</w:t>
      </w:r>
      <w:r>
        <w:rPr>
          <w:rFonts w:ascii="Verdana" w:hAnsi="Verdana" w:cs="Arial"/>
        </w:rPr>
        <w:t>__</w:t>
      </w:r>
    </w:p>
    <w:p w14:paraId="68F60319" w14:textId="1D4A4319" w:rsidR="0062335D" w:rsidRPr="0064693D" w:rsidRDefault="0062335D" w:rsidP="0062335D">
      <w:pPr>
        <w:spacing w:line="276" w:lineRule="auto"/>
        <w:jc w:val="center"/>
        <w:rPr>
          <w:rFonts w:ascii="Verdana" w:hAnsi="Verdana"/>
          <w:b/>
          <w:u w:val="single"/>
        </w:rPr>
      </w:pPr>
      <w:r w:rsidRPr="0064693D">
        <w:rPr>
          <w:rFonts w:ascii="Verdana" w:hAnsi="Verdana"/>
          <w:b/>
        </w:rPr>
        <w:t xml:space="preserve">do działania w formie przedstawicielstwa </w:t>
      </w:r>
      <w:r w:rsidRPr="0064693D">
        <w:rPr>
          <w:rFonts w:ascii="Verdana" w:hAnsi="Verdana"/>
          <w:b/>
          <w:u w:val="single"/>
        </w:rPr>
        <w:t>bezpośrednieg</w:t>
      </w:r>
      <w:r w:rsidR="008F3747">
        <w:rPr>
          <w:rFonts w:ascii="Verdana" w:hAnsi="Verdana"/>
          <w:b/>
          <w:u w:val="single"/>
        </w:rPr>
        <w:t>o</w:t>
      </w:r>
    </w:p>
    <w:p w14:paraId="40E1D2FD" w14:textId="77777777" w:rsidR="0062335D" w:rsidRPr="0064693D" w:rsidRDefault="0062335D" w:rsidP="0062335D">
      <w:pPr>
        <w:spacing w:line="276" w:lineRule="auto"/>
        <w:jc w:val="center"/>
        <w:rPr>
          <w:rFonts w:ascii="Verdana" w:hAnsi="Verdana"/>
          <w:b/>
        </w:rPr>
      </w:pPr>
      <w:r w:rsidRPr="0064693D">
        <w:rPr>
          <w:rFonts w:ascii="Verdana" w:hAnsi="Verdana"/>
          <w:b/>
        </w:rPr>
        <w:t>(dalej: Upoważnienie)</w:t>
      </w:r>
    </w:p>
    <w:p w14:paraId="326805E2" w14:textId="77777777" w:rsidR="0062335D" w:rsidRPr="0064693D" w:rsidRDefault="0062335D" w:rsidP="0062335D">
      <w:pPr>
        <w:spacing w:line="276" w:lineRule="auto"/>
        <w:jc w:val="center"/>
        <w:rPr>
          <w:rFonts w:ascii="Verdana" w:hAnsi="Verdana"/>
          <w:sz w:val="28"/>
        </w:rPr>
      </w:pPr>
    </w:p>
    <w:p w14:paraId="030CAA1C" w14:textId="085F5912" w:rsidR="0062335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Niniejszym udzielam upoważnienia </w:t>
      </w:r>
      <w:r w:rsidRPr="0064693D">
        <w:rPr>
          <w:rFonts w:ascii="Verdana" w:hAnsi="Verdana" w:cs="Arial"/>
          <w:b/>
          <w:color w:val="000000"/>
        </w:rPr>
        <w:t>General Logistics Systems Poland Sp</w:t>
      </w:r>
      <w:r w:rsidRPr="0064693D">
        <w:rPr>
          <w:rFonts w:ascii="Verdana" w:hAnsi="Verdana"/>
          <w:b/>
          <w:color w:val="000000"/>
        </w:rPr>
        <w:t xml:space="preserve">. </w:t>
      </w:r>
      <w:r w:rsidRPr="0064693D">
        <w:rPr>
          <w:rFonts w:ascii="Verdana" w:hAnsi="Verdana" w:cs="Arial"/>
          <w:b/>
          <w:color w:val="000000"/>
        </w:rPr>
        <w:t>z o.o.</w:t>
      </w:r>
      <w:r w:rsidRPr="0064693D">
        <w:rPr>
          <w:rFonts w:ascii="Verdana" w:hAnsi="Verdana"/>
        </w:rPr>
        <w:t xml:space="preserve"> z siedzibą w </w:t>
      </w:r>
      <w:r w:rsidRPr="0064693D">
        <w:rPr>
          <w:rFonts w:ascii="Verdana" w:hAnsi="Verdana" w:cs="Arial"/>
        </w:rPr>
        <w:t>Głuchowie,</w:t>
      </w:r>
      <w:r w:rsidRPr="0064693D">
        <w:rPr>
          <w:rFonts w:ascii="Verdana" w:hAnsi="Verdana"/>
        </w:rPr>
        <w:t xml:space="preserve"> przy ul. Tęczowej 10</w:t>
      </w:r>
      <w:r w:rsidRPr="0064693D">
        <w:rPr>
          <w:rFonts w:ascii="Verdana" w:hAnsi="Verdana" w:cs="Arial"/>
        </w:rPr>
        <w:t xml:space="preserve">, </w:t>
      </w:r>
      <w:r w:rsidRPr="0064693D">
        <w:rPr>
          <w:rFonts w:ascii="Verdana" w:hAnsi="Verdana" w:cs="Arial"/>
          <w:color w:val="000000"/>
        </w:rPr>
        <w:t>62-052 Komorniki</w:t>
      </w:r>
      <w:r w:rsidRPr="0064693D">
        <w:rPr>
          <w:rFonts w:ascii="Verdana" w:hAnsi="Verdana" w:cs="Arial"/>
        </w:rPr>
        <w:t xml:space="preserve">, wpisanej do rejestru przedsiębiorców prowadzonego przez Sąd Rejonowy Poznań – Nowe Miasto i Wilda w Poznaniu, VIII Wydział Gospodarczy Krajowego Rejestru Sądowego pod numerem KRS 0000005009, </w:t>
      </w:r>
      <w:r w:rsidRPr="0064693D">
        <w:rPr>
          <w:rFonts w:ascii="Verdana" w:hAnsi="Verdana"/>
        </w:rPr>
        <w:t>REGON: </w:t>
      </w:r>
      <w:r w:rsidRPr="0064693D">
        <w:rPr>
          <w:rFonts w:ascii="Verdana" w:hAnsi="Verdana" w:cs="Arial"/>
          <w:color w:val="202124"/>
          <w:shd w:val="clear" w:color="auto" w:fill="FFFFFF"/>
        </w:rPr>
        <w:t>631058749</w:t>
      </w:r>
      <w:r w:rsidRPr="0064693D">
        <w:rPr>
          <w:rFonts w:ascii="Verdana" w:hAnsi="Verdana"/>
        </w:rPr>
        <w:t xml:space="preserve">, NIP: 785-15-61-831, kapitał zakładowy: 16 311 638,00 zł (zwaną dalej: </w:t>
      </w:r>
      <w:r w:rsidRPr="0064693D">
        <w:rPr>
          <w:rFonts w:ascii="Verdana" w:hAnsi="Verdana"/>
          <w:b/>
        </w:rPr>
        <w:t>GLS Poland</w:t>
      </w:r>
      <w:r w:rsidRPr="0064693D">
        <w:rPr>
          <w:rFonts w:ascii="Verdana" w:hAnsi="Verdana"/>
        </w:rPr>
        <w:t xml:space="preserve">), do podejmowania </w:t>
      </w:r>
      <w:r w:rsidRPr="0064693D">
        <w:rPr>
          <w:rFonts w:ascii="Verdana" w:hAnsi="Verdana" w:cs="Arial"/>
        </w:rPr>
        <w:t>w imieniu i na rzecz</w:t>
      </w:r>
      <w:r w:rsidRPr="0064693D">
        <w:rPr>
          <w:rFonts w:ascii="Verdana" w:hAnsi="Verdana"/>
        </w:rPr>
        <w:t>:</w:t>
      </w:r>
    </w:p>
    <w:p w14:paraId="4CE8AEA7" w14:textId="77777777" w:rsidR="0062335D" w:rsidRPr="0062335D" w:rsidRDefault="0062335D" w:rsidP="0062335D">
      <w:pPr>
        <w:spacing w:line="276" w:lineRule="auto"/>
        <w:jc w:val="both"/>
        <w:rPr>
          <w:rFonts w:ascii="Verdana" w:hAnsi="Verdana"/>
        </w:rPr>
      </w:pPr>
    </w:p>
    <w:tbl>
      <w:tblPr>
        <w:tblStyle w:val="Tabela-Siatka"/>
        <w:tblW w:w="9637" w:type="dxa"/>
        <w:tblLook w:val="04A0" w:firstRow="1" w:lastRow="0" w:firstColumn="1" w:lastColumn="0" w:noHBand="0" w:noVBand="1"/>
      </w:tblPr>
      <w:tblGrid>
        <w:gridCol w:w="9637"/>
      </w:tblGrid>
      <w:tr w:rsidR="0062335D" w:rsidRPr="0064693D" w14:paraId="76F0E937" w14:textId="77777777" w:rsidTr="0062335D">
        <w:trPr>
          <w:trHeight w:val="2652"/>
        </w:trPr>
        <w:tc>
          <w:tcPr>
            <w:tcW w:w="9637" w:type="dxa"/>
          </w:tcPr>
          <w:p w14:paraId="63E9AB1C" w14:textId="77777777" w:rsidR="00F21B91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 xml:space="preserve">Pełna nazwa: </w:t>
            </w:r>
          </w:p>
          <w:p w14:paraId="443F1BCA" w14:textId="4419EB99" w:rsidR="001E04F0" w:rsidRDefault="001E04F0" w:rsidP="0062335D">
            <w:pPr>
              <w:spacing w:line="276" w:lineRule="auto"/>
              <w:rPr>
                <w:rFonts w:ascii="Verdana" w:hAnsi="Verdana"/>
              </w:rPr>
            </w:pPr>
            <w:r w:rsidRPr="00997B31">
              <w:rPr>
                <w:rFonts w:ascii="Verdana" w:hAnsi="Verdana"/>
                <w:lang w:val="en-US"/>
              </w:rPr>
              <w:t>_______________________________</w:t>
            </w:r>
          </w:p>
          <w:p w14:paraId="36BC0FE5" w14:textId="77777777" w:rsidR="0068005D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 xml:space="preserve">Adres siedziby: </w:t>
            </w:r>
          </w:p>
          <w:p w14:paraId="04D772B6" w14:textId="448B9406" w:rsidR="0062335D" w:rsidRPr="001E04F0" w:rsidRDefault="001E04F0" w:rsidP="0068005D">
            <w:pPr>
              <w:spacing w:line="276" w:lineRule="auto"/>
              <w:jc w:val="both"/>
              <w:rPr>
                <w:rFonts w:ascii="Verdana" w:hAnsi="Verdana"/>
                <w:lang w:val="en-US"/>
              </w:rPr>
            </w:pPr>
            <w:r w:rsidRPr="00997B31">
              <w:rPr>
                <w:rFonts w:ascii="Verdana" w:hAnsi="Verdana"/>
                <w:lang w:val="en-US"/>
              </w:rPr>
              <w:t>_______________________________</w:t>
            </w:r>
          </w:p>
          <w:p w14:paraId="58585595" w14:textId="317036E8" w:rsidR="0062335D" w:rsidRPr="001E04F0" w:rsidRDefault="0062335D" w:rsidP="0062335D">
            <w:pPr>
              <w:spacing w:line="276" w:lineRule="auto"/>
              <w:rPr>
                <w:rFonts w:ascii="Verdana" w:hAnsi="Verdana"/>
                <w:lang w:val="en-US"/>
              </w:rPr>
            </w:pPr>
            <w:r w:rsidRPr="001E04F0">
              <w:rPr>
                <w:rFonts w:ascii="Verdana" w:hAnsi="Verdana"/>
                <w:lang w:val="en-US"/>
              </w:rPr>
              <w:t xml:space="preserve">NIP: </w:t>
            </w:r>
          </w:p>
          <w:p w14:paraId="4FD80813" w14:textId="38F73275" w:rsidR="0062335D" w:rsidRPr="0064693D" w:rsidRDefault="0062335D" w:rsidP="0062335D">
            <w:pPr>
              <w:spacing w:line="276" w:lineRule="auto"/>
              <w:rPr>
                <w:rFonts w:ascii="Verdana" w:hAnsi="Verdana" w:cs="Arial"/>
                <w:lang w:val="en-US"/>
              </w:rPr>
            </w:pPr>
            <w:r w:rsidRPr="0064693D">
              <w:rPr>
                <w:rFonts w:ascii="Verdana" w:hAnsi="Verdana"/>
                <w:lang w:val="en-US"/>
              </w:rPr>
              <w:t xml:space="preserve">REGON: </w:t>
            </w:r>
          </w:p>
          <w:p w14:paraId="2DBA9DAA" w14:textId="7399EF25" w:rsidR="0062335D" w:rsidRDefault="0062335D" w:rsidP="0062335D">
            <w:pPr>
              <w:spacing w:line="276" w:lineRule="auto"/>
              <w:rPr>
                <w:rFonts w:ascii="Verdana" w:hAnsi="Verdana"/>
                <w:lang w:val="en-US"/>
              </w:rPr>
            </w:pPr>
            <w:r w:rsidRPr="0064693D">
              <w:rPr>
                <w:rFonts w:ascii="Verdana" w:hAnsi="Verdana"/>
                <w:lang w:val="en-US"/>
              </w:rPr>
              <w:t xml:space="preserve">EORI (Economic Operators’ Registration and Identification): </w:t>
            </w:r>
          </w:p>
          <w:p w14:paraId="3FB0567B" w14:textId="77777777" w:rsidR="001E04F0" w:rsidRDefault="001E04F0" w:rsidP="0062335D">
            <w:pPr>
              <w:spacing w:line="276" w:lineRule="auto"/>
              <w:rPr>
                <w:rFonts w:ascii="Verdana" w:hAnsi="Verdana"/>
                <w:lang w:val="en-US"/>
              </w:rPr>
            </w:pPr>
          </w:p>
          <w:p w14:paraId="202BE019" w14:textId="15810F77" w:rsidR="0062335D" w:rsidRPr="00997B31" w:rsidRDefault="0062335D" w:rsidP="0062335D">
            <w:pPr>
              <w:spacing w:line="276" w:lineRule="auto"/>
              <w:rPr>
                <w:rFonts w:ascii="Verdana" w:hAnsi="Verdana"/>
                <w:lang w:val="en-US"/>
              </w:rPr>
            </w:pPr>
            <w:r w:rsidRPr="00997B31">
              <w:rPr>
                <w:rFonts w:ascii="Verdana" w:hAnsi="Verdana"/>
                <w:lang w:val="en-US"/>
              </w:rPr>
              <w:t>AEO (</w:t>
            </w:r>
            <w:proofErr w:type="spellStart"/>
            <w:r w:rsidRPr="00997B31">
              <w:rPr>
                <w:rFonts w:ascii="Verdana" w:hAnsi="Verdana"/>
                <w:lang w:val="en-US"/>
              </w:rPr>
              <w:t>Authorised</w:t>
            </w:r>
            <w:proofErr w:type="spellEnd"/>
            <w:r w:rsidRPr="00997B31">
              <w:rPr>
                <w:rFonts w:ascii="Verdana" w:hAnsi="Verdana"/>
                <w:lang w:val="en-US"/>
              </w:rPr>
              <w:t xml:space="preserve"> Economic Operator): _______________________________</w:t>
            </w:r>
            <w:r w:rsidRPr="00997B31">
              <w:rPr>
                <w:rFonts w:ascii="Verdana" w:hAnsi="Verdana"/>
                <w:lang w:val="en-US"/>
              </w:rPr>
              <w:br/>
            </w:r>
          </w:p>
          <w:p w14:paraId="781273C9" w14:textId="77777777" w:rsidR="0062335D" w:rsidRPr="0064693D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 xml:space="preserve">(zwanego dalej: </w:t>
            </w:r>
            <w:r w:rsidRPr="0064693D">
              <w:rPr>
                <w:rFonts w:ascii="Verdana" w:hAnsi="Verdana"/>
                <w:b/>
              </w:rPr>
              <w:t>Udzielającym upoważnienia</w:t>
            </w:r>
            <w:r w:rsidRPr="0064693D">
              <w:rPr>
                <w:rFonts w:ascii="Verdana" w:hAnsi="Verdana"/>
              </w:rPr>
              <w:t>)</w:t>
            </w:r>
          </w:p>
        </w:tc>
      </w:tr>
    </w:tbl>
    <w:p w14:paraId="132FE549" w14:textId="77777777" w:rsidR="0062335D" w:rsidRPr="0064693D" w:rsidRDefault="0062335D" w:rsidP="0062335D">
      <w:pPr>
        <w:spacing w:line="276" w:lineRule="auto"/>
        <w:jc w:val="center"/>
        <w:rPr>
          <w:rFonts w:ascii="Verdana" w:hAnsi="Verdana"/>
        </w:rPr>
      </w:pPr>
    </w:p>
    <w:p w14:paraId="24AD5E37" w14:textId="2A042685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 w:cs="Arial"/>
        </w:rPr>
        <w:t>wszelkich</w:t>
      </w:r>
      <w:r w:rsidRPr="0064693D">
        <w:rPr>
          <w:rFonts w:ascii="Verdana" w:hAnsi="Verdana" w:cs="Arial"/>
          <w:b/>
        </w:rPr>
        <w:t xml:space="preserve"> </w:t>
      </w:r>
      <w:r w:rsidRPr="0064693D">
        <w:rPr>
          <w:rFonts w:ascii="Verdana" w:hAnsi="Verdana" w:cs="Arial"/>
        </w:rPr>
        <w:t xml:space="preserve">czynności i formalności celnych dotyczących obrotu towarowego w zakresie przewidzianym przepisami prawa celnego Unii Europejskiej oraz krajowymi przepisami celnymi i podatkowymi, </w:t>
      </w:r>
      <w:r w:rsidRPr="0064693D">
        <w:rPr>
          <w:rFonts w:ascii="Verdana" w:hAnsi="Verdana"/>
        </w:rPr>
        <w:t xml:space="preserve">włącznie z czynnościami związanymi z dokonywaniem zgłoszenia celnego prze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>w ramach obrotu towarowego z państwami lub terytoriami spoza Unii Europejskiej, w tym w szczególności:</w:t>
      </w:r>
    </w:p>
    <w:p w14:paraId="3BEF1496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1) badanie towarów i pobieranie ich próbek przed dokonaniem zgłoszenia celnego, </w:t>
      </w:r>
    </w:p>
    <w:p w14:paraId="5DF59316" w14:textId="7C558719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2) przygotowywanie niezbędnych dokumentów i dokonywanie zgłoszenia celnego na podstawie danych przekazanych przez Udzielającego upoważnienia, </w:t>
      </w:r>
    </w:p>
    <w:p w14:paraId="31188F9B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3) składanie zabezpieczenia kwoty wynikającej z długu celnego oraz uiszczanie należności celno-podatkowych wynikających ze zgłoszeń celnych dokonywanych prze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 xml:space="preserve">i o których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>zostanie poinformowana poprzez doręczenie pisma przez polskie organy celno-skarbowe lub poprzez e-mail od Udzielającego upoważnienia,</w:t>
      </w:r>
    </w:p>
    <w:p w14:paraId="1649F445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4) podejmowanie towarów po ich zwolnieniu przez organy celne, </w:t>
      </w:r>
    </w:p>
    <w:p w14:paraId="2E2CAF11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  <w:b/>
          <w:color w:val="000000"/>
        </w:rPr>
      </w:pPr>
      <w:r w:rsidRPr="0064693D">
        <w:rPr>
          <w:rFonts w:ascii="Verdana" w:hAnsi="Verdana"/>
        </w:rPr>
        <w:t xml:space="preserve">5) składanie wniosków i podejmowanie wszelkich czynności w postępowaniu przed polskimi organami celno-skarbowymi wynikających ze zgłoszeń celnych dokonywanych prze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/>
          <w:color w:val="000000"/>
        </w:rPr>
        <w:t>,</w:t>
      </w:r>
    </w:p>
    <w:p w14:paraId="0A68C915" w14:textId="77777777" w:rsidR="0062335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6) składanie, odbieranie i podpisywanie Świadectw Pochodzenia, Świadectw Przewozowych EUR1 i ATR,  </w:t>
      </w:r>
    </w:p>
    <w:p w14:paraId="22328396" w14:textId="77777777" w:rsidR="00B84217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>7) reprezentowanie Udzielającego upoważnienia przed pozostałymi organami administracji publicznej</w:t>
      </w:r>
      <w:r w:rsidR="00B84217">
        <w:rPr>
          <w:rFonts w:ascii="Verdana" w:hAnsi="Verdana"/>
        </w:rPr>
        <w:t>.</w:t>
      </w:r>
    </w:p>
    <w:p w14:paraId="58B0B931" w14:textId="4A8FE946" w:rsidR="00B84217" w:rsidRDefault="008D647E" w:rsidP="00B84217">
      <w:pPr>
        <w:spacing w:line="276" w:lineRule="auto"/>
        <w:rPr>
          <w:rFonts w:ascii="Verdana" w:hAnsi="Verdana"/>
          <w:szCs w:val="20"/>
        </w:rPr>
      </w:pPr>
      <w:r>
        <w:rPr>
          <w:rFonts w:ascii="Verdana" w:hAnsi="Verdana"/>
        </w:rPr>
        <w:lastRenderedPageBreak/>
        <w:t>Ponadto, n</w:t>
      </w:r>
      <w:r w:rsidR="00B84217">
        <w:rPr>
          <w:rFonts w:ascii="Verdana" w:hAnsi="Verdana"/>
        </w:rPr>
        <w:t>iniejsze Upoważnienie obejmuje następujące uprawnienia:</w:t>
      </w:r>
      <w:r w:rsidR="00B84217">
        <w:rPr>
          <w:rFonts w:ascii="Verdana" w:hAnsi="Verdana"/>
        </w:rPr>
        <w:br/>
      </w:r>
      <w:r w:rsidR="00B84217" w:rsidRPr="00B84217">
        <w:rPr>
          <w:rFonts w:ascii="Verdana" w:hAnsi="Verdana"/>
          <w:szCs w:val="20"/>
        </w:rPr>
        <w:t xml:space="preserve">1) </w:t>
      </w:r>
      <w:r w:rsidR="00B84217">
        <w:rPr>
          <w:rFonts w:ascii="Verdana" w:hAnsi="Verdana"/>
          <w:szCs w:val="20"/>
        </w:rPr>
        <w:t xml:space="preserve">dodanie, </w:t>
      </w:r>
      <w:r w:rsidR="00B84217" w:rsidRPr="00B84217">
        <w:rPr>
          <w:rFonts w:ascii="Verdana" w:hAnsi="Verdana"/>
          <w:szCs w:val="20"/>
        </w:rPr>
        <w:t>aktu</w:t>
      </w:r>
      <w:r w:rsidR="00B84217">
        <w:rPr>
          <w:rFonts w:ascii="Verdana" w:hAnsi="Verdana"/>
          <w:szCs w:val="20"/>
        </w:rPr>
        <w:t>alizację i usunięcie reprezentantów</w:t>
      </w:r>
    </w:p>
    <w:p w14:paraId="183CE5ED" w14:textId="77777777" w:rsidR="00B84217" w:rsidRPr="008D647E" w:rsidRDefault="00B84217" w:rsidP="00B84217">
      <w:pPr>
        <w:spacing w:line="276" w:lineRule="auto"/>
        <w:rPr>
          <w:rFonts w:ascii="Verdana" w:hAnsi="Verdana"/>
        </w:rPr>
      </w:pPr>
      <w:r w:rsidRPr="008D647E">
        <w:rPr>
          <w:rFonts w:ascii="Verdana" w:hAnsi="Verdana"/>
        </w:rPr>
        <w:t>2) aktualizacja danych podmiotu</w:t>
      </w:r>
    </w:p>
    <w:p w14:paraId="27D6468A" w14:textId="77777777" w:rsidR="00B84217" w:rsidRPr="008D647E" w:rsidRDefault="00B84217" w:rsidP="00B84217">
      <w:pPr>
        <w:spacing w:line="276" w:lineRule="auto"/>
        <w:rPr>
          <w:rFonts w:ascii="Verdana" w:hAnsi="Verdana"/>
        </w:rPr>
      </w:pPr>
      <w:r w:rsidRPr="008D647E">
        <w:rPr>
          <w:rFonts w:ascii="Verdana" w:hAnsi="Verdana"/>
        </w:rPr>
        <w:t>3) uprawnienia do systemów:</w:t>
      </w:r>
    </w:p>
    <w:p w14:paraId="36585F69" w14:textId="77777777" w:rsidR="00B84217" w:rsidRPr="00A16849" w:rsidRDefault="00B84217" w:rsidP="00B84217">
      <w:pPr>
        <w:spacing w:line="276" w:lineRule="auto"/>
        <w:rPr>
          <w:rFonts w:ascii="Verdana" w:hAnsi="Verdana"/>
          <w:lang w:val="en-GB"/>
        </w:rPr>
      </w:pPr>
      <w:r w:rsidRPr="008D647E">
        <w:rPr>
          <w:rFonts w:ascii="Verdana" w:hAnsi="Verdana"/>
        </w:rPr>
        <w:tab/>
      </w:r>
      <w:r w:rsidRPr="00A16849">
        <w:rPr>
          <w:rFonts w:ascii="Verdana" w:hAnsi="Verdana"/>
          <w:lang w:val="en-GB"/>
        </w:rPr>
        <w:t>- AES</w:t>
      </w:r>
    </w:p>
    <w:p w14:paraId="0FC9C00D" w14:textId="77777777" w:rsidR="00B84217" w:rsidRPr="00A16849" w:rsidRDefault="00B84217" w:rsidP="00B84217">
      <w:pPr>
        <w:spacing w:line="276" w:lineRule="auto"/>
        <w:rPr>
          <w:rFonts w:ascii="Verdana" w:hAnsi="Verdana"/>
          <w:lang w:val="en-GB"/>
        </w:rPr>
      </w:pPr>
      <w:r w:rsidRPr="00A16849">
        <w:rPr>
          <w:rFonts w:ascii="Verdana" w:hAnsi="Verdana"/>
          <w:lang w:val="en-GB"/>
        </w:rPr>
        <w:tab/>
        <w:t>- AIS-ICS</w:t>
      </w:r>
    </w:p>
    <w:p w14:paraId="3B3E2C7E" w14:textId="77777777" w:rsidR="00B84217" w:rsidRPr="00A16849" w:rsidRDefault="00B84217" w:rsidP="00B84217">
      <w:pPr>
        <w:spacing w:line="276" w:lineRule="auto"/>
        <w:rPr>
          <w:rFonts w:ascii="Verdana" w:hAnsi="Verdana"/>
          <w:lang w:val="en-GB"/>
        </w:rPr>
      </w:pPr>
      <w:r w:rsidRPr="00A16849">
        <w:rPr>
          <w:rFonts w:ascii="Verdana" w:hAnsi="Verdana"/>
          <w:lang w:val="en-GB"/>
        </w:rPr>
        <w:tab/>
        <w:t>- AIS-Import</w:t>
      </w:r>
    </w:p>
    <w:p w14:paraId="1D106DBD" w14:textId="7A6D170B" w:rsidR="0062335D" w:rsidRPr="00A16849" w:rsidRDefault="00B84217" w:rsidP="00B84217">
      <w:pPr>
        <w:spacing w:line="276" w:lineRule="auto"/>
        <w:rPr>
          <w:rFonts w:ascii="Verdana" w:hAnsi="Verdana"/>
          <w:szCs w:val="20"/>
          <w:lang w:val="en-GB"/>
        </w:rPr>
      </w:pPr>
      <w:r w:rsidRPr="00A16849">
        <w:rPr>
          <w:rFonts w:ascii="Verdana" w:hAnsi="Verdana"/>
          <w:lang w:val="en-GB"/>
        </w:rPr>
        <w:tab/>
        <w:t>- NCTS2</w:t>
      </w:r>
      <w:r w:rsidR="0062335D" w:rsidRPr="00A16849">
        <w:rPr>
          <w:rFonts w:ascii="Verdana" w:hAnsi="Verdana"/>
          <w:sz w:val="28"/>
          <w:lang w:val="en-GB"/>
        </w:rPr>
        <w:br/>
      </w:r>
    </w:p>
    <w:p w14:paraId="1A4EB5C2" w14:textId="77777777" w:rsidR="0062335D" w:rsidRPr="0062335D" w:rsidRDefault="0062335D" w:rsidP="0062335D">
      <w:pPr>
        <w:spacing w:line="276" w:lineRule="auto"/>
        <w:rPr>
          <w:rFonts w:ascii="Verdana" w:hAnsi="Verdana"/>
          <w:b/>
        </w:rPr>
      </w:pPr>
      <w:r w:rsidRPr="0062335D">
        <w:rPr>
          <w:rFonts w:ascii="Verdana" w:hAnsi="Verdana"/>
          <w:b/>
        </w:rPr>
        <w:t>Upoważnienie ma charakter:</w:t>
      </w:r>
    </w:p>
    <w:p w14:paraId="589F905B" w14:textId="77777777" w:rsidR="0062335D" w:rsidRPr="0062335D" w:rsidRDefault="001E04F0" w:rsidP="0062335D">
      <w:pPr>
        <w:spacing w:line="276" w:lineRule="auto"/>
        <w:rPr>
          <w:rFonts w:ascii="Verdana" w:hAnsi="Verdana"/>
          <w:b/>
        </w:rPr>
      </w:pPr>
      <w:sdt>
        <w:sdtPr>
          <w:rPr>
            <w:rFonts w:ascii="Verdana" w:hAnsi="Verdana"/>
            <w:b/>
          </w:rPr>
          <w:id w:val="1765345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35D" w:rsidRPr="0062335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2335D" w:rsidRPr="0062335D">
        <w:rPr>
          <w:rFonts w:ascii="Verdana" w:hAnsi="Verdana"/>
          <w:b/>
        </w:rPr>
        <w:t xml:space="preserve"> stały            </w:t>
      </w:r>
      <w:r w:rsidR="0062335D" w:rsidRPr="0062335D">
        <w:rPr>
          <w:rFonts w:ascii="Verdana" w:hAnsi="Verdana"/>
          <w:b/>
        </w:rPr>
        <w:tab/>
      </w:r>
      <w:r w:rsidR="0062335D" w:rsidRPr="0062335D">
        <w:rPr>
          <w:rFonts w:ascii="Verdana" w:hAnsi="Verdana"/>
          <w:b/>
        </w:rPr>
        <w:tab/>
      </w:r>
      <w:r w:rsidR="0062335D" w:rsidRPr="0062335D">
        <w:rPr>
          <w:rFonts w:ascii="Verdana" w:hAnsi="Verdana"/>
          <w:b/>
        </w:rPr>
        <w:tab/>
      </w:r>
      <w:r w:rsidR="0062335D" w:rsidRPr="0062335D">
        <w:rPr>
          <w:rFonts w:ascii="Verdana" w:hAnsi="Verdana"/>
          <w:b/>
        </w:rPr>
        <w:tab/>
      </w:r>
    </w:p>
    <w:p w14:paraId="4306F4C0" w14:textId="2B950EE7" w:rsidR="0062335D" w:rsidRPr="0062335D" w:rsidRDefault="001E04F0" w:rsidP="0062335D">
      <w:pPr>
        <w:spacing w:line="276" w:lineRule="auto"/>
        <w:rPr>
          <w:rFonts w:ascii="Verdana" w:hAnsi="Verdana"/>
          <w:b/>
        </w:rPr>
      </w:pPr>
      <w:sdt>
        <w:sdtPr>
          <w:rPr>
            <w:rFonts w:ascii="Verdana" w:hAnsi="Verdana"/>
            <w:b/>
          </w:rPr>
          <w:id w:val="-2095236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35D" w:rsidRPr="0062335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2335D" w:rsidRPr="0062335D">
        <w:rPr>
          <w:rFonts w:ascii="Verdana" w:hAnsi="Verdana"/>
          <w:b/>
        </w:rPr>
        <w:t xml:space="preserve"> terminowy (do dnia: </w:t>
      </w:r>
      <w:r w:rsidR="0062335D" w:rsidRPr="0062335D">
        <w:rPr>
          <w:rFonts w:ascii="Verdana" w:hAnsi="Verdana" w:cs="Arial"/>
          <w:b/>
        </w:rPr>
        <w:t>_______________________</w:t>
      </w:r>
      <w:r w:rsidR="0062335D" w:rsidRPr="0062335D">
        <w:rPr>
          <w:rFonts w:ascii="Verdana" w:hAnsi="Verdana"/>
          <w:b/>
        </w:rPr>
        <w:t>)</w:t>
      </w:r>
    </w:p>
    <w:p w14:paraId="7CE834C0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  <w:b/>
        </w:rPr>
      </w:pPr>
    </w:p>
    <w:p w14:paraId="733CA322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Udzielający upoważnienia zobowiązuje się do: </w:t>
      </w:r>
    </w:p>
    <w:p w14:paraId="784B3314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1) uregulowania na rzec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 xml:space="preserve">opłat celno-podatkowych, opłaty skarbowej oraz prowizji za korzystanie z zabezpieczenia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 xml:space="preserve">zgodnie z Cennikiem Usług międzynarodowych </w:t>
      </w:r>
      <w:r w:rsidRPr="0064693D">
        <w:rPr>
          <w:rFonts w:ascii="Verdana" w:hAnsi="Verdana" w:cs="Arial"/>
          <w:color w:val="000000"/>
        </w:rPr>
        <w:t>GLS Poland,</w:t>
      </w:r>
    </w:p>
    <w:p w14:paraId="77F37D79" w14:textId="77777777" w:rsidR="0062335D" w:rsidRPr="0064693D" w:rsidRDefault="0062335D" w:rsidP="0062335D">
      <w:pPr>
        <w:spacing w:line="276" w:lineRule="auto"/>
        <w:jc w:val="both"/>
        <w:rPr>
          <w:rFonts w:ascii="Verdana" w:hAnsi="Verdana" w:cs="Arial"/>
          <w:b/>
          <w:color w:val="000000"/>
        </w:rPr>
      </w:pPr>
      <w:r w:rsidRPr="0064693D">
        <w:rPr>
          <w:rFonts w:ascii="Verdana" w:hAnsi="Verdana"/>
        </w:rPr>
        <w:t>2) niezwłocznego (tj. nie później niż kolejnego dnia od otrzymania) poinformowania o dokumentach/ informacjach/ komunikatach otrzymywanych od organów państwowych w postępowaniach związanych ze zgłoszeniami celnymi dokonanymi poprzez GLS</w:t>
      </w:r>
      <w:r w:rsidRPr="0064693D">
        <w:rPr>
          <w:rFonts w:ascii="Verdana" w:hAnsi="Verdana" w:cs="Arial"/>
          <w:color w:val="000000"/>
        </w:rPr>
        <w:t xml:space="preserve"> Poland,</w:t>
      </w:r>
    </w:p>
    <w:p w14:paraId="53218ADC" w14:textId="77777777" w:rsidR="0062335D" w:rsidRPr="0064693D" w:rsidRDefault="0062335D" w:rsidP="0062335D">
      <w:pPr>
        <w:spacing w:line="276" w:lineRule="auto"/>
        <w:jc w:val="both"/>
        <w:rPr>
          <w:rFonts w:ascii="Verdana" w:hAnsi="Verdana" w:cs="Arial"/>
          <w:color w:val="000000"/>
        </w:rPr>
      </w:pPr>
      <w:r w:rsidRPr="0064693D">
        <w:rPr>
          <w:rFonts w:ascii="Verdana" w:hAnsi="Verdana" w:cs="Arial"/>
          <w:color w:val="000000"/>
        </w:rPr>
        <w:t xml:space="preserve">3) przedłożenia, wraz z Upoważnieniem, następujących dokumentów: </w:t>
      </w:r>
    </w:p>
    <w:p w14:paraId="48D8F629" w14:textId="77777777" w:rsidR="0062335D" w:rsidRPr="0064693D" w:rsidRDefault="0062335D" w:rsidP="0062335D">
      <w:pPr>
        <w:spacing w:line="276" w:lineRule="auto"/>
        <w:jc w:val="both"/>
        <w:rPr>
          <w:rFonts w:ascii="Verdana" w:hAnsi="Verdana" w:cs="Arial"/>
          <w:color w:val="000000"/>
        </w:rPr>
      </w:pPr>
      <w:r w:rsidRPr="0064693D">
        <w:rPr>
          <w:rFonts w:ascii="Verdana" w:hAnsi="Verdana" w:cs="Arial"/>
          <w:color w:val="000000"/>
        </w:rPr>
        <w:t>a) dokumentów rejestracyjnych firmy (odpis z KRS/ wydruk z CEIDG)</w:t>
      </w:r>
    </w:p>
    <w:p w14:paraId="46684D60" w14:textId="435053B2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 w:cs="Arial"/>
          <w:color w:val="000000"/>
        </w:rPr>
        <w:t xml:space="preserve">b) </w:t>
      </w:r>
      <w:r w:rsidRPr="0064693D">
        <w:rPr>
          <w:rFonts w:ascii="Verdana" w:hAnsi="Verdana"/>
        </w:rPr>
        <w:t>kopii zaświadczenia o nadaniu numeru identyfikacji podatkowej – w przypadku, gdy nr NIP nie został ujęty w odpisie z KRS/wydruku z CEIDG</w:t>
      </w:r>
    </w:p>
    <w:p w14:paraId="2A6D247B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>c) potwierdzenia uiszczenia opłaty skarbowej od Upoważnienia w wysokości 17 zł,</w:t>
      </w:r>
    </w:p>
    <w:p w14:paraId="5981B1B4" w14:textId="0F75E745" w:rsidR="0062335D" w:rsidRDefault="0062335D" w:rsidP="0062335D">
      <w:pPr>
        <w:spacing w:line="276" w:lineRule="auto"/>
        <w:jc w:val="both"/>
        <w:rPr>
          <w:rFonts w:ascii="Verdana" w:hAnsi="Verdana" w:cs="Arial"/>
          <w:color w:val="000000"/>
        </w:rPr>
      </w:pPr>
      <w:r w:rsidRPr="0064693D">
        <w:rPr>
          <w:rFonts w:ascii="Verdana" w:hAnsi="Verdana" w:cs="Arial"/>
          <w:color w:val="000000"/>
        </w:rPr>
        <w:t xml:space="preserve">4) niezwłocznego pisemnego powiadomienia GLS Poland w przypadku odwołania Upoważnienia, zmiany adresu siedziby firmy, zmiany nazwy firmy lub innych zmian danych wskazanych w Upoważnieniu. </w:t>
      </w:r>
    </w:p>
    <w:p w14:paraId="3935E8F4" w14:textId="77777777" w:rsidR="0062335D" w:rsidRPr="0062335D" w:rsidRDefault="0062335D" w:rsidP="0062335D">
      <w:pPr>
        <w:spacing w:line="276" w:lineRule="auto"/>
        <w:jc w:val="both"/>
        <w:rPr>
          <w:rFonts w:ascii="Verdana" w:hAnsi="Verdana" w:cs="Arial"/>
          <w:color w:val="000000"/>
        </w:rPr>
      </w:pPr>
    </w:p>
    <w:p w14:paraId="5F8B3189" w14:textId="61365072" w:rsidR="0062335D" w:rsidRPr="0064693D" w:rsidRDefault="0062335D" w:rsidP="0062335D">
      <w:pPr>
        <w:spacing w:line="276" w:lineRule="auto"/>
        <w:rPr>
          <w:rFonts w:ascii="Verdana" w:hAnsi="Verdana"/>
        </w:rPr>
      </w:pPr>
      <w:r w:rsidRPr="0064693D">
        <w:rPr>
          <w:rFonts w:ascii="Verdana" w:hAnsi="Verdana"/>
        </w:rPr>
        <w:t xml:space="preserve">Dane kontaktowe Udzielającego upoważnienia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625"/>
      </w:tblGrid>
      <w:tr w:rsidR="0062335D" w:rsidRPr="0062335D" w14:paraId="34347F04" w14:textId="77777777" w:rsidTr="0062335D">
        <w:trPr>
          <w:trHeight w:val="1498"/>
        </w:trPr>
        <w:tc>
          <w:tcPr>
            <w:tcW w:w="9555" w:type="dxa"/>
          </w:tcPr>
          <w:p w14:paraId="79F84B3A" w14:textId="237A8C96" w:rsidR="0062335D" w:rsidRPr="0064693D" w:rsidRDefault="0062335D" w:rsidP="0062335D">
            <w:pPr>
              <w:spacing w:line="360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Imię i nazwisko osoby kontaktowej w sprawach odpraw celnych: __________________________________________________________________________</w:t>
            </w:r>
          </w:p>
          <w:p w14:paraId="456AF6F1" w14:textId="1B89E870" w:rsidR="0062335D" w:rsidRPr="0062335D" w:rsidRDefault="0062335D" w:rsidP="0062335D">
            <w:pPr>
              <w:spacing w:line="360" w:lineRule="auto"/>
              <w:rPr>
                <w:rFonts w:ascii="Verdana" w:hAnsi="Verdana"/>
                <w:lang w:val="de-DE"/>
              </w:rPr>
            </w:pPr>
            <w:proofErr w:type="spellStart"/>
            <w:r w:rsidRPr="0062335D">
              <w:rPr>
                <w:rFonts w:ascii="Verdana" w:hAnsi="Verdana"/>
                <w:lang w:val="de-DE"/>
              </w:rPr>
              <w:t>Numer</w:t>
            </w:r>
            <w:proofErr w:type="spellEnd"/>
            <w:r w:rsidRPr="0062335D">
              <w:rPr>
                <w:rFonts w:ascii="Verdana" w:hAnsi="Verdana"/>
                <w:lang w:val="de-DE"/>
              </w:rPr>
              <w:t xml:space="preserve"> </w:t>
            </w:r>
            <w:proofErr w:type="spellStart"/>
            <w:r w:rsidRPr="0062335D">
              <w:rPr>
                <w:rFonts w:ascii="Verdana" w:hAnsi="Verdana"/>
                <w:lang w:val="de-DE"/>
              </w:rPr>
              <w:t>telefonu</w:t>
            </w:r>
            <w:proofErr w:type="spellEnd"/>
            <w:r w:rsidRPr="0062335D">
              <w:rPr>
                <w:rFonts w:ascii="Verdana" w:hAnsi="Verdana"/>
                <w:lang w:val="de-DE"/>
              </w:rPr>
              <w:t>:</w:t>
            </w:r>
            <w:r w:rsidRPr="0064693D">
              <w:rPr>
                <w:rFonts w:ascii="Verdana" w:hAnsi="Verdana"/>
              </w:rPr>
              <w:t xml:space="preserve"> </w:t>
            </w:r>
            <w:r w:rsidRPr="0062335D">
              <w:rPr>
                <w:rFonts w:ascii="Verdana" w:hAnsi="Verdana"/>
                <w:lang w:val="de-DE"/>
              </w:rPr>
              <w:t>_____________________________</w:t>
            </w:r>
          </w:p>
          <w:p w14:paraId="42E3B21B" w14:textId="7BB60E87" w:rsidR="0062335D" w:rsidRPr="0062335D" w:rsidRDefault="0062335D" w:rsidP="0062335D">
            <w:pPr>
              <w:spacing w:line="360" w:lineRule="auto"/>
              <w:rPr>
                <w:rFonts w:ascii="Verdana" w:hAnsi="Verdana"/>
                <w:lang w:val="de-DE"/>
              </w:rPr>
            </w:pPr>
            <w:r w:rsidRPr="0062335D">
              <w:rPr>
                <w:rFonts w:ascii="Verdana" w:hAnsi="Verdana"/>
                <w:lang w:val="de-DE"/>
              </w:rPr>
              <w:t>e-mail:____________________________________________________________________</w:t>
            </w:r>
          </w:p>
        </w:tc>
      </w:tr>
    </w:tbl>
    <w:p w14:paraId="5CF981AF" w14:textId="77777777" w:rsidR="0062335D" w:rsidRPr="0062335D" w:rsidRDefault="0062335D" w:rsidP="0062335D">
      <w:pPr>
        <w:spacing w:line="276" w:lineRule="auto"/>
        <w:rPr>
          <w:rFonts w:ascii="Verdana" w:hAnsi="Verdana"/>
          <w:lang w:val="de-DE"/>
        </w:rPr>
      </w:pPr>
    </w:p>
    <w:p w14:paraId="3D122CD4" w14:textId="0A1C2A74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Adres/y e-mail do wysyłania komunikatów elektronicznych otrzymanych od organów celno-skarbowych np. IE 599 potwierdzającego wywóz towaru lub POD i PZC potwierdzające dokonanie odprawy towaru: </w:t>
      </w:r>
      <w:r>
        <w:rPr>
          <w:rFonts w:ascii="Verdana" w:hAnsi="Verdana"/>
        </w:rPr>
        <w:t>__</w:t>
      </w:r>
      <w:r w:rsidRPr="0064693D">
        <w:rPr>
          <w:rFonts w:ascii="Verdana" w:hAnsi="Verdana"/>
        </w:rPr>
        <w:t>____________________________________________________________</w:t>
      </w:r>
    </w:p>
    <w:p w14:paraId="70426739" w14:textId="7B3E31DD" w:rsidR="0062335D" w:rsidRDefault="0062335D" w:rsidP="0062335D">
      <w:pPr>
        <w:spacing w:line="276" w:lineRule="auto"/>
        <w:jc w:val="both"/>
        <w:rPr>
          <w:rFonts w:ascii="Verdana" w:hAnsi="Verdana" w:cs="Arial"/>
        </w:rPr>
      </w:pPr>
      <w:r w:rsidRPr="0064693D">
        <w:rPr>
          <w:rFonts w:ascii="Verdana" w:hAnsi="Verdana"/>
        </w:rPr>
        <w:t xml:space="preserve">Upoważnienie obejmuje prawo substytucji pełnomocnictwa przez </w:t>
      </w:r>
      <w:r w:rsidRPr="0064693D">
        <w:rPr>
          <w:rFonts w:ascii="Verdana" w:hAnsi="Verdana" w:cs="Arial"/>
          <w:color w:val="000000"/>
        </w:rPr>
        <w:t xml:space="preserve">GLS Poland </w:t>
      </w:r>
      <w:r w:rsidRPr="0064693D">
        <w:rPr>
          <w:rFonts w:ascii="Verdana" w:hAnsi="Verdana"/>
        </w:rPr>
        <w:t xml:space="preserve">na inne osoby zgodnie z </w:t>
      </w:r>
      <w:r w:rsidRPr="0064693D">
        <w:rPr>
          <w:rFonts w:ascii="Verdana" w:hAnsi="Verdana" w:cs="Arial"/>
        </w:rPr>
        <w:t>art. 77 ustawy z dnia 19 marca 2004 r. - Prawo Celne.</w:t>
      </w:r>
    </w:p>
    <w:p w14:paraId="1C0BE233" w14:textId="77777777" w:rsidR="0062335D" w:rsidRPr="0062335D" w:rsidRDefault="0062335D" w:rsidP="0062335D">
      <w:pPr>
        <w:spacing w:line="276" w:lineRule="auto"/>
        <w:jc w:val="both"/>
        <w:rPr>
          <w:rFonts w:ascii="Verdana" w:hAnsi="Verdana" w:cs="Arial"/>
        </w:rPr>
      </w:pPr>
    </w:p>
    <w:p w14:paraId="0AF4064A" w14:textId="77777777" w:rsidR="0062335D" w:rsidRDefault="0062335D" w:rsidP="0062335D">
      <w:pPr>
        <w:spacing w:line="276" w:lineRule="auto"/>
        <w:ind w:firstLine="4962"/>
        <w:rPr>
          <w:rFonts w:ascii="Verdana" w:hAnsi="Verdana"/>
        </w:rPr>
      </w:pPr>
    </w:p>
    <w:p w14:paraId="73E46D89" w14:textId="77777777" w:rsidR="0062335D" w:rsidRPr="0064693D" w:rsidRDefault="0062335D" w:rsidP="0062335D">
      <w:pPr>
        <w:spacing w:line="276" w:lineRule="auto"/>
        <w:ind w:firstLine="4962"/>
        <w:rPr>
          <w:rFonts w:ascii="Verdana" w:hAnsi="Verdana"/>
        </w:rPr>
      </w:pPr>
    </w:p>
    <w:p w14:paraId="7AD376C4" w14:textId="77777777" w:rsidR="00A16849" w:rsidRPr="0095548A" w:rsidRDefault="00A16849" w:rsidP="00A16849">
      <w:pPr>
        <w:spacing w:line="276" w:lineRule="auto"/>
        <w:ind w:firstLine="4962"/>
        <w:jc w:val="right"/>
        <w:rPr>
          <w:rFonts w:ascii="Verdana" w:hAnsi="Verdana" w:cs="Arial"/>
          <w:sz w:val="16"/>
          <w:szCs w:val="20"/>
        </w:rPr>
      </w:pPr>
      <w:r w:rsidRPr="0095548A">
        <w:rPr>
          <w:rFonts w:ascii="Verdana" w:hAnsi="Verdana" w:cs="Arial"/>
          <w:noProof/>
          <w:sz w:val="16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544004" wp14:editId="1D28BFCF">
                <wp:simplePos x="0" y="0"/>
                <wp:positionH relativeFrom="column">
                  <wp:posOffset>2257425</wp:posOffset>
                </wp:positionH>
                <wp:positionV relativeFrom="paragraph">
                  <wp:posOffset>0</wp:posOffset>
                </wp:positionV>
                <wp:extent cx="3853815" cy="1114425"/>
                <wp:effectExtent l="0" t="0" r="13335" b="2857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3815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92120A" w14:textId="77777777" w:rsidR="00A16849" w:rsidRDefault="00A16849" w:rsidP="00A168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544004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177.75pt;margin-top:0;width:303.45pt;height:87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">
                <v:textbox>
                  <w:txbxContent>
                    <w:p w14:paraId="1692120A" w14:textId="77777777" w:rsidR="00A16849" w:rsidRDefault="00A16849" w:rsidP="00A16849"/>
                  </w:txbxContent>
                </v:textbox>
                <w10:wrap type="square"/>
              </v:shape>
            </w:pict>
          </mc:Fallback>
        </mc:AlternateContent>
      </w:r>
      <w:r w:rsidRPr="0095548A">
        <w:rPr>
          <w:rFonts w:ascii="Verdana" w:hAnsi="Verdana" w:cs="Arial"/>
          <w:sz w:val="16"/>
          <w:szCs w:val="20"/>
        </w:rPr>
        <w:t>pieczęć Udzielającego upoważnienia</w:t>
      </w:r>
    </w:p>
    <w:p w14:paraId="1D803850" w14:textId="77777777" w:rsidR="00A16849" w:rsidRDefault="00A16849" w:rsidP="00A16849">
      <w:pPr>
        <w:spacing w:line="276" w:lineRule="auto"/>
        <w:rPr>
          <w:rFonts w:ascii="Verdana" w:hAnsi="Verdana" w:cs="Arial"/>
        </w:rPr>
      </w:pPr>
    </w:p>
    <w:p w14:paraId="5AFD1952" w14:textId="77777777" w:rsidR="00A16849" w:rsidRDefault="00A16849" w:rsidP="00A16849">
      <w:pPr>
        <w:spacing w:line="276" w:lineRule="auto"/>
        <w:rPr>
          <w:rFonts w:ascii="Verdana" w:hAnsi="Verdana" w:cs="Arial"/>
        </w:rPr>
      </w:pPr>
    </w:p>
    <w:p w14:paraId="3AC14AD6" w14:textId="77777777" w:rsidR="00A16849" w:rsidRDefault="00A16849" w:rsidP="00A16849">
      <w:pPr>
        <w:spacing w:line="276" w:lineRule="auto"/>
        <w:rPr>
          <w:rFonts w:ascii="Verdana" w:hAnsi="Verdana" w:cs="Arial"/>
        </w:rPr>
      </w:pPr>
    </w:p>
    <w:p w14:paraId="2460CABC" w14:textId="77777777" w:rsidR="00A16849" w:rsidRPr="0058518D" w:rsidRDefault="00A16849" w:rsidP="00A16849">
      <w:pPr>
        <w:spacing w:line="276" w:lineRule="auto"/>
        <w:ind w:firstLine="4962"/>
        <w:jc w:val="right"/>
        <w:rPr>
          <w:rFonts w:ascii="Verdana" w:hAnsi="Verdana" w:cs="Arial"/>
          <w:sz w:val="16"/>
          <w:szCs w:val="20"/>
        </w:rPr>
      </w:pPr>
      <w:r w:rsidRPr="0095548A">
        <w:rPr>
          <w:rFonts w:ascii="Verdana" w:hAnsi="Verdana" w:cs="Arial"/>
          <w:noProof/>
          <w:sz w:val="16"/>
          <w:szCs w:val="2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532052" wp14:editId="730BC580">
                <wp:simplePos x="0" y="0"/>
                <wp:positionH relativeFrom="column">
                  <wp:posOffset>2257425</wp:posOffset>
                </wp:positionH>
                <wp:positionV relativeFrom="paragraph">
                  <wp:posOffset>0</wp:posOffset>
                </wp:positionV>
                <wp:extent cx="3853815" cy="1114425"/>
                <wp:effectExtent l="0" t="0" r="13335" b="28575"/>
                <wp:wrapSquare wrapText="bothSides"/>
                <wp:docPr id="29982922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3815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2BC6C" w14:textId="77777777" w:rsidR="00A16849" w:rsidRDefault="00A16849" w:rsidP="00A168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32052" id="_x0000_s1027" type="#_x0000_t202" style="position:absolute;left:0;text-align:left;margin-left:177.75pt;margin-top:0;width:303.45pt;height:8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">
                <v:textbox>
                  <w:txbxContent>
                    <w:p w14:paraId="0A32BC6C" w14:textId="77777777" w:rsidR="00A16849" w:rsidRDefault="00A16849" w:rsidP="00A16849"/>
                  </w:txbxContent>
                </v:textbox>
                <w10:wrap type="square"/>
              </v:shape>
            </w:pict>
          </mc:Fallback>
        </mc:AlternateContent>
      </w:r>
      <w:r w:rsidRPr="0058518D">
        <w:t xml:space="preserve"> </w:t>
      </w:r>
      <w:r w:rsidRPr="00F0170B">
        <w:rPr>
          <w:rFonts w:ascii="Verdana" w:hAnsi="Verdana" w:cs="Arial"/>
          <w:b/>
          <w:bCs/>
          <w:sz w:val="16"/>
          <w:szCs w:val="20"/>
        </w:rPr>
        <w:t>czytelny podpis</w:t>
      </w:r>
      <w:r w:rsidRPr="0058518D">
        <w:rPr>
          <w:rFonts w:ascii="Verdana" w:hAnsi="Verdana" w:cs="Arial"/>
          <w:sz w:val="16"/>
          <w:szCs w:val="20"/>
        </w:rPr>
        <w:t xml:space="preserve"> Udzielającego upoważnienia</w:t>
      </w:r>
    </w:p>
    <w:p w14:paraId="304E63B7" w14:textId="77777777" w:rsidR="00A16849" w:rsidRPr="0095548A" w:rsidRDefault="00A16849" w:rsidP="00A16849">
      <w:pPr>
        <w:spacing w:line="276" w:lineRule="auto"/>
        <w:ind w:firstLine="4962"/>
        <w:jc w:val="right"/>
        <w:rPr>
          <w:rFonts w:ascii="Verdana" w:hAnsi="Verdana" w:cs="Arial"/>
          <w:sz w:val="16"/>
          <w:szCs w:val="20"/>
        </w:rPr>
      </w:pPr>
      <w:r w:rsidRPr="0058518D">
        <w:rPr>
          <w:rFonts w:ascii="Verdana" w:hAnsi="Verdana" w:cs="Arial"/>
          <w:sz w:val="16"/>
          <w:szCs w:val="20"/>
        </w:rPr>
        <w:t>zgodnie z wpisem do KRS/CEIDG</w:t>
      </w:r>
    </w:p>
    <w:p w14:paraId="4B34B227" w14:textId="77777777" w:rsidR="0062335D" w:rsidRDefault="0062335D" w:rsidP="0062335D">
      <w:pPr>
        <w:spacing w:line="276" w:lineRule="auto"/>
        <w:rPr>
          <w:rFonts w:ascii="Verdana" w:hAnsi="Verdana"/>
        </w:rPr>
      </w:pPr>
    </w:p>
    <w:p w14:paraId="3090D5C3" w14:textId="77777777" w:rsidR="00A16849" w:rsidRDefault="00A16849" w:rsidP="0062335D">
      <w:pPr>
        <w:spacing w:line="276" w:lineRule="auto"/>
        <w:rPr>
          <w:rFonts w:ascii="Verdana" w:hAnsi="Verdana"/>
        </w:rPr>
      </w:pPr>
    </w:p>
    <w:p w14:paraId="3113D765" w14:textId="77777777" w:rsidR="00A16849" w:rsidRDefault="00A16849" w:rsidP="0062335D">
      <w:pPr>
        <w:spacing w:line="276" w:lineRule="auto"/>
        <w:rPr>
          <w:rFonts w:ascii="Verdana" w:hAnsi="Verdana"/>
        </w:rPr>
      </w:pPr>
    </w:p>
    <w:p w14:paraId="569B65B2" w14:textId="77777777" w:rsidR="00B13B31" w:rsidRDefault="00B13B31" w:rsidP="0062335D">
      <w:pPr>
        <w:spacing w:line="276" w:lineRule="auto"/>
        <w:rPr>
          <w:rFonts w:ascii="Verdana" w:hAnsi="Verdana"/>
        </w:rPr>
      </w:pPr>
    </w:p>
    <w:p w14:paraId="0EB2E281" w14:textId="77777777" w:rsidR="009C6027" w:rsidRDefault="009C6027" w:rsidP="0062335D">
      <w:pPr>
        <w:spacing w:line="276" w:lineRule="auto"/>
        <w:rPr>
          <w:rFonts w:ascii="Verdana" w:hAnsi="Verdana"/>
        </w:rPr>
      </w:pPr>
    </w:p>
    <w:p w14:paraId="0CB75EAB" w14:textId="1D4B1D87" w:rsidR="0062335D" w:rsidRPr="0062335D" w:rsidRDefault="0062335D" w:rsidP="0062335D">
      <w:pPr>
        <w:spacing w:line="276" w:lineRule="auto"/>
        <w:rPr>
          <w:rFonts w:ascii="Verdana" w:hAnsi="Verdana"/>
        </w:rPr>
      </w:pPr>
      <w:r w:rsidRPr="0064693D">
        <w:rPr>
          <w:rFonts w:ascii="Verdana" w:hAnsi="Verdana"/>
        </w:rPr>
        <w:t>Potwierdzenie przyjęcia Upoważnienia:</w:t>
      </w:r>
    </w:p>
    <w:p w14:paraId="71B77C11" w14:textId="4EA20911" w:rsidR="0062335D" w:rsidRDefault="0062335D" w:rsidP="0062335D">
      <w:pPr>
        <w:spacing w:line="276" w:lineRule="auto"/>
        <w:rPr>
          <w:rFonts w:ascii="Verdana" w:hAnsi="Verdana" w:cs="Arial"/>
        </w:rPr>
      </w:pPr>
    </w:p>
    <w:p w14:paraId="3942B641" w14:textId="77777777" w:rsidR="0062335D" w:rsidRPr="0064693D" w:rsidRDefault="0062335D" w:rsidP="0062335D">
      <w:pPr>
        <w:spacing w:line="276" w:lineRule="auto"/>
        <w:rPr>
          <w:rFonts w:ascii="Verdana" w:hAnsi="Verdana" w:cs="Arial"/>
        </w:rPr>
      </w:pPr>
    </w:p>
    <w:p w14:paraId="271F8FFD" w14:textId="77777777" w:rsidR="0062335D" w:rsidRPr="0064693D" w:rsidRDefault="0062335D" w:rsidP="0062335D">
      <w:pPr>
        <w:spacing w:line="276" w:lineRule="auto"/>
        <w:rPr>
          <w:rFonts w:ascii="Verdana" w:hAnsi="Verdana" w:cs="Arial"/>
        </w:rPr>
      </w:pPr>
      <w:r w:rsidRPr="0064693D">
        <w:rPr>
          <w:rFonts w:ascii="Verdana" w:hAnsi="Verdana" w:cs="Arial"/>
        </w:rPr>
        <w:t>___________________________________</w:t>
      </w:r>
    </w:p>
    <w:p w14:paraId="533ADD77" w14:textId="4F56B6BA" w:rsidR="00391AED" w:rsidRPr="0062335D" w:rsidRDefault="0062335D" w:rsidP="0062335D">
      <w:pPr>
        <w:spacing w:line="276" w:lineRule="auto"/>
        <w:rPr>
          <w:rFonts w:ascii="Verdana" w:hAnsi="Verdana" w:cs="Arial"/>
          <w:sz w:val="16"/>
          <w:szCs w:val="16"/>
        </w:rPr>
      </w:pPr>
      <w:r w:rsidRPr="0064693D">
        <w:rPr>
          <w:rFonts w:ascii="Verdana" w:hAnsi="Verdana" w:cs="Arial"/>
          <w:sz w:val="16"/>
          <w:szCs w:val="16"/>
        </w:rPr>
        <w:t>data i podpis osoby działającej w imieniu GLS Poland</w:t>
      </w:r>
    </w:p>
    <w:sectPr w:rsidR="00391AED" w:rsidRPr="0062335D" w:rsidSect="00935E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268" w:right="851" w:bottom="1418" w:left="1418" w:header="1134" w:footer="15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1624B6" w14:textId="77777777" w:rsidR="00F452E0" w:rsidRDefault="00F452E0">
      <w:pPr>
        <w:spacing w:line="240" w:lineRule="auto"/>
      </w:pPr>
      <w:r>
        <w:separator/>
      </w:r>
    </w:p>
  </w:endnote>
  <w:endnote w:type="continuationSeparator" w:id="0">
    <w:p w14:paraId="3DA02355" w14:textId="77777777" w:rsidR="00F452E0" w:rsidRDefault="00F452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LS Logos VL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278663" w14:textId="77777777" w:rsidR="005E4D62" w:rsidRDefault="005E4D6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1250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39"/>
      <w:gridCol w:w="2868"/>
    </w:tblGrid>
    <w:tr w:rsidR="007A18DA" w:rsidRPr="00B36ACD" w14:paraId="3410AB47" w14:textId="77777777" w:rsidTr="005F21ED">
      <w:tc>
        <w:tcPr>
          <w:tcW w:w="9639" w:type="dxa"/>
        </w:tcPr>
        <w:sdt>
          <w:sdtPr>
            <w:rPr>
              <w:rFonts w:asciiTheme="minorHAnsi" w:hAnsiTheme="minorHAnsi"/>
              <w:sz w:val="14"/>
              <w:szCs w:val="14"/>
            </w:rPr>
            <w:id w:val="-565492033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rFonts w:asciiTheme="minorHAnsi" w:hAnsiTheme="minorHAnsi"/>
                  <w:sz w:val="14"/>
                  <w:szCs w:val="14"/>
                </w:rPr>
                <w:id w:val="1728636285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62E4FC41" w14:textId="0AD9B220" w:rsidR="00556B7A" w:rsidRDefault="00556B7A" w:rsidP="00556B7A">
                  <w:pPr>
                    <w:pStyle w:val="Stopka"/>
                    <w:jc w:val="both"/>
                    <w:rPr>
                      <w:rFonts w:asciiTheme="minorHAnsi" w:hAnsiTheme="minorHAnsi"/>
                      <w:sz w:val="14"/>
                      <w:szCs w:val="14"/>
                    </w:rPr>
                  </w:pP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>General Logistics Systems Poland Sp. z o.o., ul. Tęczowa 10, Głuchowo, 62-052</w:t>
                  </w:r>
                  <w:r w:rsidR="005F21ED">
                    <w:rPr>
                      <w:rFonts w:asciiTheme="minorHAnsi" w:hAnsiTheme="minorHAnsi"/>
                      <w:sz w:val="14"/>
                      <w:szCs w:val="14"/>
                    </w:rPr>
                    <w:t xml:space="preserve"> </w: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>Komorniki;</w:t>
                  </w:r>
                  <w:r>
                    <w:rPr>
                      <w:rFonts w:asciiTheme="minorHAnsi" w:hAnsiTheme="minorHAnsi"/>
                      <w:sz w:val="14"/>
                      <w:szCs w:val="14"/>
                    </w:rPr>
                    <w:t xml:space="preserve"> </w: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>NIP: 785-15-61-831;</w:t>
                  </w:r>
                  <w:r>
                    <w:rPr>
                      <w:rFonts w:asciiTheme="minorHAnsi" w:hAnsiTheme="minorHAnsi"/>
                      <w:sz w:val="14"/>
                      <w:szCs w:val="14"/>
                    </w:rPr>
                    <w:br/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>Sąd Rejonowy Poznań - Nowe Miasto i Wilda w Poznaniu, VIII Wydział Gospodarczy Krajowego Rejestru Sądowego,</w:t>
                  </w:r>
                  <w:r>
                    <w:rPr>
                      <w:rFonts w:asciiTheme="minorHAnsi" w:hAnsiTheme="minorHAnsi"/>
                      <w:sz w:val="14"/>
                      <w:szCs w:val="14"/>
                    </w:rPr>
                    <w:br/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>KRS 0000005009; Kapitał zakładowy spółki: 16.311.638,00 PLN; BDO: 000134659</w:t>
                  </w:r>
                </w:p>
                <w:p w14:paraId="05AE37C3" w14:textId="77777777" w:rsidR="00556B7A" w:rsidRPr="00C67674" w:rsidRDefault="00556B7A" w:rsidP="00556B7A">
                  <w:pPr>
                    <w:pStyle w:val="Stopka"/>
                    <w:jc w:val="both"/>
                    <w:rPr>
                      <w:rFonts w:asciiTheme="minorHAnsi" w:hAnsiTheme="minorHAnsi"/>
                      <w:sz w:val="14"/>
                      <w:szCs w:val="14"/>
                    </w:rPr>
                  </w:pPr>
                </w:p>
                <w:p w14:paraId="6866D0A9" w14:textId="45054F6F" w:rsidR="007A18DA" w:rsidRPr="00556B7A" w:rsidRDefault="00556B7A" w:rsidP="00556B7A">
                  <w:pPr>
                    <w:pStyle w:val="Stopka"/>
                    <w:jc w:val="center"/>
                    <w:rPr>
                      <w:rFonts w:asciiTheme="minorHAnsi" w:hAnsiTheme="minorHAnsi"/>
                      <w:sz w:val="14"/>
                      <w:szCs w:val="14"/>
                    </w:rPr>
                  </w:pP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fldChar w:fldCharType="begin"/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instrText>PAGE</w:instrTex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fldChar w:fldCharType="separate"/>
                  </w:r>
                  <w:r>
                    <w:rPr>
                      <w:sz w:val="14"/>
                      <w:szCs w:val="14"/>
                    </w:rPr>
                    <w:t>1</w: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fldChar w:fldCharType="end"/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 xml:space="preserve"> </w:t>
                  </w:r>
                  <w:r w:rsidR="00DD5C91">
                    <w:rPr>
                      <w:rFonts w:asciiTheme="minorHAnsi" w:hAnsiTheme="minorHAnsi"/>
                      <w:sz w:val="14"/>
                      <w:szCs w:val="14"/>
                    </w:rPr>
                    <w:t>z</w: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 xml:space="preserve"> </w: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fldChar w:fldCharType="begin"/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instrText>NUMPAGES</w:instrTex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fldChar w:fldCharType="separate"/>
                  </w:r>
                  <w:r>
                    <w:rPr>
                      <w:sz w:val="14"/>
                      <w:szCs w:val="14"/>
                    </w:rPr>
                    <w:t>3</w: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fldChar w:fldCharType="end"/>
                  </w:r>
                </w:p>
              </w:sdtContent>
            </w:sdt>
          </w:sdtContent>
        </w:sdt>
      </w:tc>
      <w:tc>
        <w:tcPr>
          <w:tcW w:w="2868" w:type="dxa"/>
        </w:tcPr>
        <w:p w14:paraId="4B5FC4E0" w14:textId="77777777" w:rsidR="007A18DA" w:rsidRPr="009D7AF1" w:rsidRDefault="007A18DA" w:rsidP="00112213">
          <w:pPr>
            <w:pStyle w:val="Stopka"/>
            <w:jc w:val="right"/>
            <w:rPr>
              <w:sz w:val="16"/>
              <w:lang w:val="en-US"/>
            </w:rPr>
          </w:pPr>
        </w:p>
      </w:tc>
    </w:tr>
  </w:tbl>
  <w:p w14:paraId="58EAA6A4" w14:textId="77777777" w:rsidR="007A18DA" w:rsidRDefault="007A18DA" w:rsidP="005E4D6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0CA546" w14:textId="77777777" w:rsidR="005B28BF" w:rsidRDefault="005B28BF">
    <w:pPr>
      <w:pStyle w:val="Stopka"/>
      <w:tabs>
        <w:tab w:val="left" w:pos="7200"/>
      </w:tabs>
    </w:pPr>
  </w:p>
  <w:p w14:paraId="192D5948" w14:textId="77777777" w:rsidR="005B28BF" w:rsidRDefault="005B28BF">
    <w:pPr>
      <w:pStyle w:val="Stopka"/>
    </w:pPr>
  </w:p>
  <w:p w14:paraId="7BC6D387" w14:textId="77777777" w:rsidR="005B28BF" w:rsidRDefault="005B28B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AA04F" w14:textId="77777777" w:rsidR="00F452E0" w:rsidRDefault="00F452E0">
      <w:pPr>
        <w:spacing w:line="240" w:lineRule="auto"/>
      </w:pPr>
      <w:r>
        <w:separator/>
      </w:r>
    </w:p>
  </w:footnote>
  <w:footnote w:type="continuationSeparator" w:id="0">
    <w:p w14:paraId="4BE0B488" w14:textId="77777777" w:rsidR="00F452E0" w:rsidRDefault="00F452E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955EA" w14:textId="77777777" w:rsidR="005E4D62" w:rsidRDefault="005E4D6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59B4" w14:textId="77777777" w:rsidR="005B28BF" w:rsidRDefault="00FA4B7E" w:rsidP="00793918">
    <w:pPr>
      <w:pStyle w:val="Nagwek"/>
      <w:spacing w:line="240" w:lineRule="auto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70BD6AF0" wp14:editId="2DBC5F2B">
          <wp:simplePos x="0" y="0"/>
          <wp:positionH relativeFrom="column">
            <wp:posOffset>4688840</wp:posOffset>
          </wp:positionH>
          <wp:positionV relativeFrom="paragraph">
            <wp:posOffset>-212408</wp:posOffset>
          </wp:positionV>
          <wp:extent cx="1421053" cy="540000"/>
          <wp:effectExtent l="0" t="0" r="0" b="0"/>
          <wp:wrapNone/>
          <wp:docPr id="1763885439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LS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1053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E9BB057" wp14:editId="25C8CA88">
              <wp:simplePos x="0" y="0"/>
              <wp:positionH relativeFrom="column">
                <wp:posOffset>-718820</wp:posOffset>
              </wp:positionH>
              <wp:positionV relativeFrom="paragraph">
                <wp:posOffset>-490855</wp:posOffset>
              </wp:positionV>
              <wp:extent cx="1905" cy="0"/>
              <wp:effectExtent l="0" t="0" r="0" b="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190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3F229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56.6pt;margin-top:-38.65pt;width:.15pt;height:0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45231" w14:textId="77777777" w:rsidR="005E4D62" w:rsidRDefault="005E4D6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F02BF"/>
    <w:multiLevelType w:val="multilevel"/>
    <w:tmpl w:val="44B6739A"/>
    <w:lvl w:ilvl="0">
      <w:start w:val="2"/>
      <w:numFmt w:val="bullet"/>
      <w:pStyle w:val="Bullets"/>
      <w:lvlText w:val="●"/>
      <w:lvlJc w:val="left"/>
      <w:pPr>
        <w:tabs>
          <w:tab w:val="num" w:pos="284"/>
        </w:tabs>
        <w:ind w:left="227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1">
      <w:start w:val="1"/>
      <w:numFmt w:val="bullet"/>
      <w:lvlText w:val="–"/>
      <w:lvlJc w:val="left"/>
      <w:pPr>
        <w:tabs>
          <w:tab w:val="num" w:pos="681"/>
        </w:tabs>
        <w:ind w:left="624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2">
      <w:start w:val="1"/>
      <w:numFmt w:val="bullet"/>
      <w:lvlText w:val="○"/>
      <w:lvlJc w:val="left"/>
      <w:pPr>
        <w:tabs>
          <w:tab w:val="num" w:pos="1078"/>
        </w:tabs>
        <w:ind w:left="1021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3">
      <w:start w:val="1"/>
      <w:numFmt w:val="bullet"/>
      <w:lvlRestart w:val="0"/>
      <w:lvlText w:val="•"/>
      <w:lvlJc w:val="left"/>
      <w:pPr>
        <w:tabs>
          <w:tab w:val="num" w:pos="1475"/>
        </w:tabs>
        <w:ind w:left="1418" w:hanging="227"/>
      </w:pPr>
      <w:rPr>
        <w:rFonts w:ascii="Arial" w:hAnsi="Arial" w:hint="default"/>
        <w:color w:val="061AB1" w:themeColor="text2"/>
        <w:sz w:val="20"/>
      </w:rPr>
    </w:lvl>
    <w:lvl w:ilvl="4">
      <w:start w:val="1"/>
      <w:numFmt w:val="bullet"/>
      <w:lvlText w:val="▫"/>
      <w:lvlJc w:val="left"/>
      <w:pPr>
        <w:tabs>
          <w:tab w:val="num" w:pos="1872"/>
        </w:tabs>
        <w:ind w:left="1815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5">
      <w:start w:val="1"/>
      <w:numFmt w:val="bullet"/>
      <w:lvlText w:val=""/>
      <w:lvlJc w:val="left"/>
      <w:pPr>
        <w:tabs>
          <w:tab w:val="num" w:pos="2269"/>
        </w:tabs>
        <w:ind w:left="2212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666"/>
        </w:tabs>
        <w:ind w:left="2609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063"/>
        </w:tabs>
        <w:ind w:left="3006" w:hanging="22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460"/>
        </w:tabs>
        <w:ind w:left="3403" w:hanging="227"/>
      </w:pPr>
      <w:rPr>
        <w:rFonts w:ascii="Wingdings" w:hAnsi="Wingdings" w:hint="default"/>
      </w:rPr>
    </w:lvl>
  </w:abstractNum>
  <w:abstractNum w:abstractNumId="1" w15:restartNumberingAfterBreak="0">
    <w:nsid w:val="0E0C05CF"/>
    <w:multiLevelType w:val="hybridMultilevel"/>
    <w:tmpl w:val="6E4CBA7E"/>
    <w:lvl w:ilvl="0" w:tplc="E8F82FD6">
      <w:start w:val="1"/>
      <w:numFmt w:val="decimal"/>
      <w:lvlText w:val="%1."/>
      <w:lvlJc w:val="left"/>
      <w:pPr>
        <w:ind w:left="360" w:hanging="360"/>
      </w:pPr>
      <w:rPr>
        <w:rFonts w:hint="default"/>
        <w:color w:val="061AB1" w:themeColor="text2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191D26"/>
    <w:multiLevelType w:val="hybridMultilevel"/>
    <w:tmpl w:val="42040EAA"/>
    <w:lvl w:ilvl="0" w:tplc="FE3C0524">
      <w:start w:val="2"/>
      <w:numFmt w:val="bullet"/>
      <w:pStyle w:val="Akapitzlist"/>
      <w:lvlText w:val="●"/>
      <w:lvlJc w:val="left"/>
      <w:pPr>
        <w:ind w:left="720" w:hanging="360"/>
      </w:pPr>
      <w:rPr>
        <w:rFonts w:ascii="Calibri" w:hAnsi="Calibri" w:hint="default"/>
        <w:color w:val="061AB1" w:themeColor="text2"/>
        <w:sz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941D1"/>
    <w:multiLevelType w:val="hybridMultilevel"/>
    <w:tmpl w:val="0778E49C"/>
    <w:lvl w:ilvl="0" w:tplc="CDBE8A0A">
      <w:start w:val="1"/>
      <w:numFmt w:val="decimal"/>
      <w:lvlText w:val="%1."/>
      <w:lvlJc w:val="left"/>
      <w:pPr>
        <w:ind w:left="1080" w:hanging="360"/>
      </w:pPr>
      <w:rPr>
        <w:rFonts w:hint="default"/>
        <w:color w:val="061AB1" w:themeColor="text2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987284">
    <w:abstractNumId w:val="2"/>
  </w:num>
  <w:num w:numId="2" w16cid:durableId="1272130019">
    <w:abstractNumId w:val="0"/>
  </w:num>
  <w:num w:numId="3" w16cid:durableId="800074924">
    <w:abstractNumId w:val="1"/>
  </w:num>
  <w:num w:numId="4" w16cid:durableId="167256714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TQ2N7E0MjEwtjBQ0lEKTi0uzszPAykwqgUAhovzDSwAAAA="/>
  </w:docVars>
  <w:rsids>
    <w:rsidRoot w:val="00B3381C"/>
    <w:rsid w:val="00002D2F"/>
    <w:rsid w:val="000075FA"/>
    <w:rsid w:val="0001053F"/>
    <w:rsid w:val="00025230"/>
    <w:rsid w:val="00027860"/>
    <w:rsid w:val="00027FFA"/>
    <w:rsid w:val="00035284"/>
    <w:rsid w:val="0004321D"/>
    <w:rsid w:val="0005170E"/>
    <w:rsid w:val="00057187"/>
    <w:rsid w:val="000811B3"/>
    <w:rsid w:val="000829E9"/>
    <w:rsid w:val="00087E01"/>
    <w:rsid w:val="00087EA7"/>
    <w:rsid w:val="00096787"/>
    <w:rsid w:val="000A561F"/>
    <w:rsid w:val="000A6B6F"/>
    <w:rsid w:val="000D2381"/>
    <w:rsid w:val="000D4504"/>
    <w:rsid w:val="000D6D5F"/>
    <w:rsid w:val="000E1F9C"/>
    <w:rsid w:val="000E2F28"/>
    <w:rsid w:val="000E7B4E"/>
    <w:rsid w:val="00103F52"/>
    <w:rsid w:val="00104FCE"/>
    <w:rsid w:val="00140DBA"/>
    <w:rsid w:val="001413AA"/>
    <w:rsid w:val="00145FB1"/>
    <w:rsid w:val="00156821"/>
    <w:rsid w:val="001579C1"/>
    <w:rsid w:val="00161D64"/>
    <w:rsid w:val="00177198"/>
    <w:rsid w:val="00180B0D"/>
    <w:rsid w:val="0018231A"/>
    <w:rsid w:val="001840F5"/>
    <w:rsid w:val="00185221"/>
    <w:rsid w:val="001943A2"/>
    <w:rsid w:val="00194798"/>
    <w:rsid w:val="001A2B88"/>
    <w:rsid w:val="001B0167"/>
    <w:rsid w:val="001B031C"/>
    <w:rsid w:val="001B46B4"/>
    <w:rsid w:val="001B5425"/>
    <w:rsid w:val="001C75D2"/>
    <w:rsid w:val="001D2253"/>
    <w:rsid w:val="001E04F0"/>
    <w:rsid w:val="001E075E"/>
    <w:rsid w:val="001E6C10"/>
    <w:rsid w:val="001F1EA4"/>
    <w:rsid w:val="001F4C94"/>
    <w:rsid w:val="00205F1D"/>
    <w:rsid w:val="00206051"/>
    <w:rsid w:val="00206547"/>
    <w:rsid w:val="0021054E"/>
    <w:rsid w:val="0022080B"/>
    <w:rsid w:val="002255F9"/>
    <w:rsid w:val="002270B1"/>
    <w:rsid w:val="00227AB8"/>
    <w:rsid w:val="002319F8"/>
    <w:rsid w:val="00250256"/>
    <w:rsid w:val="00254307"/>
    <w:rsid w:val="00257648"/>
    <w:rsid w:val="002739C1"/>
    <w:rsid w:val="002741EC"/>
    <w:rsid w:val="002826ED"/>
    <w:rsid w:val="0028333D"/>
    <w:rsid w:val="00290D43"/>
    <w:rsid w:val="002A0D81"/>
    <w:rsid w:val="002B1E97"/>
    <w:rsid w:val="002B5E2E"/>
    <w:rsid w:val="002C13AD"/>
    <w:rsid w:val="002F4D0D"/>
    <w:rsid w:val="00352966"/>
    <w:rsid w:val="0036005E"/>
    <w:rsid w:val="003750E2"/>
    <w:rsid w:val="0038203D"/>
    <w:rsid w:val="00390E60"/>
    <w:rsid w:val="0039108C"/>
    <w:rsid w:val="0039146B"/>
    <w:rsid w:val="00391AED"/>
    <w:rsid w:val="003A3241"/>
    <w:rsid w:val="003A6AED"/>
    <w:rsid w:val="003B79A2"/>
    <w:rsid w:val="003D476A"/>
    <w:rsid w:val="003E1C42"/>
    <w:rsid w:val="003F1D9A"/>
    <w:rsid w:val="003F2369"/>
    <w:rsid w:val="0040006B"/>
    <w:rsid w:val="00404A83"/>
    <w:rsid w:val="004343B2"/>
    <w:rsid w:val="00442CE0"/>
    <w:rsid w:val="0046119A"/>
    <w:rsid w:val="004665A4"/>
    <w:rsid w:val="00475507"/>
    <w:rsid w:val="00480E7F"/>
    <w:rsid w:val="00483E0B"/>
    <w:rsid w:val="00483E53"/>
    <w:rsid w:val="004920CE"/>
    <w:rsid w:val="004C1615"/>
    <w:rsid w:val="004D2734"/>
    <w:rsid w:val="004E3D55"/>
    <w:rsid w:val="004E59E2"/>
    <w:rsid w:val="004E6CAF"/>
    <w:rsid w:val="004E7B79"/>
    <w:rsid w:val="00501DD5"/>
    <w:rsid w:val="00504B53"/>
    <w:rsid w:val="00523921"/>
    <w:rsid w:val="005414A8"/>
    <w:rsid w:val="005557C0"/>
    <w:rsid w:val="00556B7A"/>
    <w:rsid w:val="005773EF"/>
    <w:rsid w:val="00580B1D"/>
    <w:rsid w:val="00591941"/>
    <w:rsid w:val="00596852"/>
    <w:rsid w:val="00597177"/>
    <w:rsid w:val="005A2F18"/>
    <w:rsid w:val="005A4751"/>
    <w:rsid w:val="005B28BF"/>
    <w:rsid w:val="005B5F28"/>
    <w:rsid w:val="005E4D62"/>
    <w:rsid w:val="005E68D4"/>
    <w:rsid w:val="005F21ED"/>
    <w:rsid w:val="005F22EA"/>
    <w:rsid w:val="005F3B6F"/>
    <w:rsid w:val="005F403C"/>
    <w:rsid w:val="00600228"/>
    <w:rsid w:val="00604967"/>
    <w:rsid w:val="0060559C"/>
    <w:rsid w:val="00606718"/>
    <w:rsid w:val="00606EB4"/>
    <w:rsid w:val="0062335D"/>
    <w:rsid w:val="00637B00"/>
    <w:rsid w:val="00642E92"/>
    <w:rsid w:val="00661D02"/>
    <w:rsid w:val="00663E9F"/>
    <w:rsid w:val="0068005D"/>
    <w:rsid w:val="00684B2F"/>
    <w:rsid w:val="006B0ABD"/>
    <w:rsid w:val="006C1050"/>
    <w:rsid w:val="006C3464"/>
    <w:rsid w:val="006D3DFB"/>
    <w:rsid w:val="006E4674"/>
    <w:rsid w:val="006F3BF3"/>
    <w:rsid w:val="00716850"/>
    <w:rsid w:val="00730207"/>
    <w:rsid w:val="00731839"/>
    <w:rsid w:val="007319AE"/>
    <w:rsid w:val="00736FEF"/>
    <w:rsid w:val="007405D2"/>
    <w:rsid w:val="0074357B"/>
    <w:rsid w:val="0074389C"/>
    <w:rsid w:val="00755BD3"/>
    <w:rsid w:val="00771E36"/>
    <w:rsid w:val="00793918"/>
    <w:rsid w:val="007A18DA"/>
    <w:rsid w:val="007A69F1"/>
    <w:rsid w:val="007C4F17"/>
    <w:rsid w:val="007C6BD4"/>
    <w:rsid w:val="007D6A8D"/>
    <w:rsid w:val="007E23E7"/>
    <w:rsid w:val="00801B48"/>
    <w:rsid w:val="00813CC5"/>
    <w:rsid w:val="008174F9"/>
    <w:rsid w:val="0085405D"/>
    <w:rsid w:val="00871DFB"/>
    <w:rsid w:val="00876DB5"/>
    <w:rsid w:val="00881013"/>
    <w:rsid w:val="008A3A55"/>
    <w:rsid w:val="008B1CA4"/>
    <w:rsid w:val="008C641A"/>
    <w:rsid w:val="008D34C9"/>
    <w:rsid w:val="008D647E"/>
    <w:rsid w:val="008E6665"/>
    <w:rsid w:val="008F3747"/>
    <w:rsid w:val="008F4E33"/>
    <w:rsid w:val="008F7379"/>
    <w:rsid w:val="00903021"/>
    <w:rsid w:val="00905639"/>
    <w:rsid w:val="00916033"/>
    <w:rsid w:val="009170BF"/>
    <w:rsid w:val="00917A8D"/>
    <w:rsid w:val="00921453"/>
    <w:rsid w:val="00923DEE"/>
    <w:rsid w:val="00935EE7"/>
    <w:rsid w:val="009511C9"/>
    <w:rsid w:val="00995256"/>
    <w:rsid w:val="00997B31"/>
    <w:rsid w:val="009A0C10"/>
    <w:rsid w:val="009A3201"/>
    <w:rsid w:val="009A5CBE"/>
    <w:rsid w:val="009B1A4C"/>
    <w:rsid w:val="009C6027"/>
    <w:rsid w:val="009D1967"/>
    <w:rsid w:val="009D7AF1"/>
    <w:rsid w:val="009F6905"/>
    <w:rsid w:val="00A00CE1"/>
    <w:rsid w:val="00A07D45"/>
    <w:rsid w:val="00A16849"/>
    <w:rsid w:val="00A231EA"/>
    <w:rsid w:val="00A30C63"/>
    <w:rsid w:val="00A31717"/>
    <w:rsid w:val="00A34A8C"/>
    <w:rsid w:val="00A466B3"/>
    <w:rsid w:val="00A53A9A"/>
    <w:rsid w:val="00A554F4"/>
    <w:rsid w:val="00A6013F"/>
    <w:rsid w:val="00A618B1"/>
    <w:rsid w:val="00A651AD"/>
    <w:rsid w:val="00A74E14"/>
    <w:rsid w:val="00A84517"/>
    <w:rsid w:val="00A96582"/>
    <w:rsid w:val="00AA0EA0"/>
    <w:rsid w:val="00AA11F2"/>
    <w:rsid w:val="00AA1E8B"/>
    <w:rsid w:val="00AA7728"/>
    <w:rsid w:val="00AB3C8E"/>
    <w:rsid w:val="00AC3FE9"/>
    <w:rsid w:val="00AD09FC"/>
    <w:rsid w:val="00AF423C"/>
    <w:rsid w:val="00AF5DC8"/>
    <w:rsid w:val="00B07EE3"/>
    <w:rsid w:val="00B13B31"/>
    <w:rsid w:val="00B21B9C"/>
    <w:rsid w:val="00B304BF"/>
    <w:rsid w:val="00B31DFA"/>
    <w:rsid w:val="00B3381C"/>
    <w:rsid w:val="00B3670A"/>
    <w:rsid w:val="00B36ACD"/>
    <w:rsid w:val="00B37A70"/>
    <w:rsid w:val="00B414D9"/>
    <w:rsid w:val="00B41902"/>
    <w:rsid w:val="00B540A5"/>
    <w:rsid w:val="00B56D10"/>
    <w:rsid w:val="00B6246A"/>
    <w:rsid w:val="00B65832"/>
    <w:rsid w:val="00B658D0"/>
    <w:rsid w:val="00B711D4"/>
    <w:rsid w:val="00B84217"/>
    <w:rsid w:val="00B86B00"/>
    <w:rsid w:val="00B93D81"/>
    <w:rsid w:val="00BA476D"/>
    <w:rsid w:val="00BA6C24"/>
    <w:rsid w:val="00BE3D6E"/>
    <w:rsid w:val="00C0255A"/>
    <w:rsid w:val="00C10895"/>
    <w:rsid w:val="00C212B0"/>
    <w:rsid w:val="00C30CFE"/>
    <w:rsid w:val="00C3680B"/>
    <w:rsid w:val="00C422EE"/>
    <w:rsid w:val="00C46BBF"/>
    <w:rsid w:val="00C675AC"/>
    <w:rsid w:val="00C83870"/>
    <w:rsid w:val="00C93561"/>
    <w:rsid w:val="00C968D4"/>
    <w:rsid w:val="00C96E1B"/>
    <w:rsid w:val="00CA2290"/>
    <w:rsid w:val="00CB1A81"/>
    <w:rsid w:val="00CC24C8"/>
    <w:rsid w:val="00CD5392"/>
    <w:rsid w:val="00CE75C0"/>
    <w:rsid w:val="00D0288C"/>
    <w:rsid w:val="00D4122F"/>
    <w:rsid w:val="00D45B52"/>
    <w:rsid w:val="00D47D62"/>
    <w:rsid w:val="00D704ED"/>
    <w:rsid w:val="00D823E0"/>
    <w:rsid w:val="00D84AEA"/>
    <w:rsid w:val="00DA1E74"/>
    <w:rsid w:val="00DA27D1"/>
    <w:rsid w:val="00DB0E43"/>
    <w:rsid w:val="00DB36A3"/>
    <w:rsid w:val="00DB36BA"/>
    <w:rsid w:val="00DD5C91"/>
    <w:rsid w:val="00DF7FA0"/>
    <w:rsid w:val="00E04662"/>
    <w:rsid w:val="00E55F50"/>
    <w:rsid w:val="00E77F03"/>
    <w:rsid w:val="00E80B03"/>
    <w:rsid w:val="00E81896"/>
    <w:rsid w:val="00E97372"/>
    <w:rsid w:val="00EA0160"/>
    <w:rsid w:val="00EA4CFF"/>
    <w:rsid w:val="00ED27C4"/>
    <w:rsid w:val="00ED3DCB"/>
    <w:rsid w:val="00EE452B"/>
    <w:rsid w:val="00EF00BA"/>
    <w:rsid w:val="00F0170B"/>
    <w:rsid w:val="00F21B91"/>
    <w:rsid w:val="00F31F9A"/>
    <w:rsid w:val="00F34272"/>
    <w:rsid w:val="00F452E0"/>
    <w:rsid w:val="00F472A3"/>
    <w:rsid w:val="00F47E30"/>
    <w:rsid w:val="00F60C9F"/>
    <w:rsid w:val="00F6376D"/>
    <w:rsid w:val="00F8482A"/>
    <w:rsid w:val="00F86B6F"/>
    <w:rsid w:val="00F9113E"/>
    <w:rsid w:val="00F94BB4"/>
    <w:rsid w:val="00F95617"/>
    <w:rsid w:val="00FA4B7E"/>
    <w:rsid w:val="00FB1028"/>
    <w:rsid w:val="00FB6B1F"/>
    <w:rsid w:val="00FC3EFF"/>
    <w:rsid w:val="00FD6E89"/>
    <w:rsid w:val="00FE00DE"/>
    <w:rsid w:val="00FF3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DF08264"/>
  <w15:docId w15:val="{1F363090-D85A-47A9-B074-6106E9699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466B3"/>
    <w:pPr>
      <w:spacing w:line="264" w:lineRule="auto"/>
    </w:pPr>
    <w:rPr>
      <w:rFonts w:asciiTheme="majorHAnsi" w:hAnsiTheme="majorHAnsi"/>
      <w:szCs w:val="24"/>
      <w:lang w:eastAsia="en-US"/>
    </w:rPr>
  </w:style>
  <w:style w:type="paragraph" w:styleId="Nagwek1">
    <w:name w:val="heading 1"/>
    <w:basedOn w:val="Normalny"/>
    <w:next w:val="Normalny"/>
    <w:qFormat/>
    <w:rsid w:val="00A466B3"/>
    <w:pPr>
      <w:keepNext/>
      <w:outlineLvl w:val="0"/>
    </w:pPr>
    <w:rPr>
      <w:rFonts w:cs="Arial"/>
      <w:b/>
      <w:bCs/>
      <w:color w:val="061AB1" w:themeColor="text2"/>
      <w:kern w:val="32"/>
      <w:sz w:val="40"/>
      <w:szCs w:val="32"/>
    </w:rPr>
  </w:style>
  <w:style w:type="paragraph" w:styleId="Nagwek2">
    <w:name w:val="heading 2"/>
    <w:basedOn w:val="Normalny"/>
    <w:next w:val="Normalny"/>
    <w:qFormat/>
    <w:rsid w:val="00A466B3"/>
    <w:pPr>
      <w:keepNext/>
      <w:outlineLvl w:val="1"/>
    </w:pPr>
    <w:rPr>
      <w:rFonts w:cs="Arial"/>
      <w:b/>
      <w:bCs/>
      <w:sz w:val="40"/>
      <w:szCs w:val="28"/>
    </w:rPr>
  </w:style>
  <w:style w:type="paragraph" w:styleId="Nagwek3">
    <w:name w:val="heading 3"/>
    <w:basedOn w:val="Normalny"/>
    <w:next w:val="Normalny"/>
    <w:qFormat/>
    <w:rsid w:val="00A96582"/>
    <w:pPr>
      <w:keepNext/>
      <w:outlineLvl w:val="2"/>
    </w:pPr>
    <w:rPr>
      <w:rFonts w:cs="Arial"/>
      <w:b/>
      <w:bCs/>
      <w:color w:val="231F20" w:themeColor="text1"/>
      <w:sz w:val="32"/>
      <w:szCs w:val="26"/>
    </w:rPr>
  </w:style>
  <w:style w:type="paragraph" w:styleId="Nagwek4">
    <w:name w:val="heading 4"/>
    <w:aliases w:val="Quote"/>
    <w:basedOn w:val="Normalny"/>
    <w:next w:val="Normalny"/>
    <w:qFormat/>
    <w:rsid w:val="00916033"/>
    <w:pPr>
      <w:keepNext/>
      <w:outlineLvl w:val="3"/>
    </w:pPr>
    <w:rPr>
      <w:rFonts w:cs="Arial"/>
      <w:b/>
      <w:bCs/>
      <w:color w:val="061AB1" w:themeColor="text2"/>
      <w:sz w:val="32"/>
    </w:rPr>
  </w:style>
  <w:style w:type="paragraph" w:styleId="Nagwek6">
    <w:name w:val="heading 6"/>
    <w:basedOn w:val="Normalny"/>
    <w:next w:val="Normalny"/>
    <w:pPr>
      <w:keepNext/>
      <w:spacing w:before="40"/>
      <w:ind w:right="-142"/>
      <w:outlineLvl w:val="5"/>
    </w:pPr>
    <w:rPr>
      <w:b/>
      <w:sz w:val="16"/>
      <w:szCs w:val="20"/>
    </w:rPr>
  </w:style>
  <w:style w:type="paragraph" w:styleId="Nagwek9">
    <w:name w:val="heading 9"/>
    <w:basedOn w:val="Normalny"/>
    <w:next w:val="Normalny"/>
    <w:pPr>
      <w:keepNext/>
      <w:framePr w:wrap="around" w:vAnchor="text" w:hAnchor="page" w:x="8977" w:y="160"/>
      <w:outlineLvl w:val="8"/>
    </w:pPr>
    <w:rPr>
      <w:rFonts w:ascii="GLS Logos VL" w:hAnsi="GLS Logos VL"/>
      <w:sz w:val="124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szCs w:val="20"/>
    </w:rPr>
  </w:style>
  <w:style w:type="paragraph" w:styleId="Stopka">
    <w:name w:val="footer"/>
    <w:basedOn w:val="Normalny"/>
    <w:link w:val="StopkaZnak"/>
    <w:uiPriority w:val="99"/>
    <w:pPr>
      <w:tabs>
        <w:tab w:val="center" w:pos="4153"/>
        <w:tab w:val="right" w:pos="8306"/>
      </w:tabs>
    </w:pPr>
  </w:style>
  <w:style w:type="character" w:styleId="Numerstrony">
    <w:name w:val="page number"/>
    <w:basedOn w:val="Domylnaczcionkaakapitu"/>
  </w:style>
  <w:style w:type="paragraph" w:styleId="Legenda">
    <w:name w:val="caption"/>
    <w:basedOn w:val="Normalny"/>
    <w:next w:val="Normalny"/>
    <w:pPr>
      <w:framePr w:w="2340" w:h="3060" w:hSpace="180" w:wrap="around" w:vAnchor="page" w:hAnchor="page" w:x="8618" w:y="2268"/>
      <w:tabs>
        <w:tab w:val="left" w:pos="851"/>
      </w:tabs>
      <w:spacing w:line="228" w:lineRule="exact"/>
    </w:pPr>
    <w:rPr>
      <w:b/>
      <w:bCs/>
      <w:spacing w:val="10"/>
      <w:sz w:val="14"/>
    </w:rPr>
  </w:style>
  <w:style w:type="paragraph" w:styleId="Tekstpodstawowywcity2">
    <w:name w:val="Body Text Indent 2"/>
    <w:basedOn w:val="Normalny"/>
    <w:pPr>
      <w:spacing w:line="240" w:lineRule="auto"/>
      <w:ind w:left="1701" w:hanging="1701"/>
    </w:pPr>
  </w:style>
  <w:style w:type="paragraph" w:styleId="Tekstdymka">
    <w:name w:val="Balloon Text"/>
    <w:basedOn w:val="Normalny"/>
    <w:semiHidden/>
    <w:rsid w:val="00A651AD"/>
    <w:rPr>
      <w:rFonts w:ascii="Tahoma" w:hAnsi="Tahoma" w:cs="Tahoma"/>
      <w:sz w:val="16"/>
      <w:szCs w:val="16"/>
    </w:rPr>
  </w:style>
  <w:style w:type="character" w:styleId="Hipercze">
    <w:name w:val="Hyperlink"/>
    <w:rsid w:val="00352966"/>
    <w:rPr>
      <w:color w:val="0000FF"/>
      <w:u w:val="single"/>
    </w:rPr>
  </w:style>
  <w:style w:type="table" w:styleId="Tabela-Siatka">
    <w:name w:val="Table Grid"/>
    <w:basedOn w:val="Standardowy"/>
    <w:uiPriority w:val="39"/>
    <w:rsid w:val="007A18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A466B3"/>
    <w:pPr>
      <w:numPr>
        <w:numId w:val="1"/>
      </w:numPr>
      <w:contextualSpacing/>
    </w:pPr>
  </w:style>
  <w:style w:type="paragraph" w:customStyle="1" w:styleId="Bullets">
    <w:name w:val="Bullets"/>
    <w:basedOn w:val="Akapitzlist"/>
    <w:link w:val="BulletsChar"/>
    <w:qFormat/>
    <w:rsid w:val="00DB36BA"/>
    <w:pPr>
      <w:numPr>
        <w:numId w:val="2"/>
      </w:numPr>
    </w:pPr>
  </w:style>
  <w:style w:type="character" w:customStyle="1" w:styleId="BulletsChar">
    <w:name w:val="Bullets Char"/>
    <w:basedOn w:val="Domylnaczcionkaakapitu"/>
    <w:link w:val="Bullets"/>
    <w:rsid w:val="00DB36BA"/>
    <w:rPr>
      <w:rFonts w:asciiTheme="majorHAnsi" w:hAnsiTheme="majorHAnsi"/>
      <w:szCs w:val="24"/>
      <w:lang w:eastAsia="en-US"/>
    </w:rPr>
  </w:style>
  <w:style w:type="character" w:styleId="Odwoaniedokomentarza">
    <w:name w:val="annotation reference"/>
    <w:basedOn w:val="Domylnaczcionkaakapitu"/>
    <w:rsid w:val="00B3381C"/>
    <w:rPr>
      <w:sz w:val="16"/>
      <w:szCs w:val="16"/>
    </w:rPr>
  </w:style>
  <w:style w:type="paragraph" w:styleId="Poprawka">
    <w:name w:val="Revision"/>
    <w:hidden/>
    <w:uiPriority w:val="99"/>
    <w:semiHidden/>
    <w:rsid w:val="0074357B"/>
    <w:rPr>
      <w:rFonts w:asciiTheme="majorHAnsi" w:hAnsiTheme="majorHAnsi"/>
      <w:szCs w:val="24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Theme="majorHAnsi" w:hAnsiTheme="majorHAns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108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9108C"/>
    <w:rPr>
      <w:rFonts w:asciiTheme="majorHAnsi" w:hAnsiTheme="majorHAnsi"/>
      <w:b/>
      <w:bCs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A1E74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E80B03"/>
    <w:rPr>
      <w:color w:val="808080"/>
    </w:rPr>
  </w:style>
  <w:style w:type="character" w:customStyle="1" w:styleId="AkapitzlistZnak">
    <w:name w:val="Akapit z listą Znak"/>
    <w:link w:val="Akapitzlist"/>
    <w:uiPriority w:val="34"/>
    <w:locked/>
    <w:rsid w:val="00591941"/>
    <w:rPr>
      <w:rFonts w:asciiTheme="majorHAnsi" w:hAnsiTheme="majorHAnsi"/>
      <w:szCs w:val="24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38203D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pl-PL"/>
    </w:rPr>
  </w:style>
  <w:style w:type="character" w:styleId="Pogrubienie">
    <w:name w:val="Strong"/>
    <w:basedOn w:val="Domylnaczcionkaakapitu"/>
    <w:uiPriority w:val="22"/>
    <w:qFormat/>
    <w:rsid w:val="0038203D"/>
    <w:rPr>
      <w:b/>
      <w:bCs/>
    </w:rPr>
  </w:style>
  <w:style w:type="character" w:customStyle="1" w:styleId="rynqvb">
    <w:name w:val="rynqvb"/>
    <w:basedOn w:val="Domylnaczcionkaakapitu"/>
    <w:rsid w:val="00C675AC"/>
  </w:style>
  <w:style w:type="character" w:customStyle="1" w:styleId="StopkaZnak">
    <w:name w:val="Stopka Znak"/>
    <w:basedOn w:val="Domylnaczcionkaakapitu"/>
    <w:link w:val="Stopka"/>
    <w:uiPriority w:val="99"/>
    <w:rsid w:val="00556B7A"/>
    <w:rPr>
      <w:rFonts w:asciiTheme="majorHAnsi" w:hAnsiTheme="majorHAns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04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GLS">
      <a:dk1>
        <a:srgbClr val="231F20"/>
      </a:dk1>
      <a:lt1>
        <a:srgbClr val="FFFFFF"/>
      </a:lt1>
      <a:dk2>
        <a:srgbClr val="061AB1"/>
      </a:dk2>
      <a:lt2>
        <a:srgbClr val="FFD100"/>
      </a:lt2>
      <a:accent1>
        <a:srgbClr val="C8E7F2"/>
      </a:accent1>
      <a:accent2>
        <a:srgbClr val="F3C8D4"/>
      </a:accent2>
      <a:accent3>
        <a:srgbClr val="C0E2AD"/>
      </a:accent3>
      <a:accent4>
        <a:srgbClr val="1601FF"/>
      </a:accent4>
      <a:accent5>
        <a:srgbClr val="00C2F0"/>
      </a:accent5>
      <a:accent6>
        <a:srgbClr val="FF860D"/>
      </a:accent6>
      <a:hlink>
        <a:srgbClr val="061AB1"/>
      </a:hlink>
      <a:folHlink>
        <a:srgbClr val="061AB1"/>
      </a:folHlink>
    </a:clrScheme>
    <a:fontScheme name="GL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32fb13-f23a-42a8-b054-ec029f889a86">
      <Terms xmlns="http://schemas.microsoft.com/office/infopath/2007/PartnerControls"/>
    </lcf76f155ced4ddcb4097134ff3c332f>
    <TaxCatchAll xmlns="fcf63fd6-4ed1-4859-afe2-69859214285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8082BA27978040A18E52452E74F0F5" ma:contentTypeVersion="14" ma:contentTypeDescription="Create a new document." ma:contentTypeScope="" ma:versionID="1842cc23e52f7a20dcb90769b1a9b916">
  <xsd:schema xmlns:xsd="http://www.w3.org/2001/XMLSchema" xmlns:xs="http://www.w3.org/2001/XMLSchema" xmlns:p="http://schemas.microsoft.com/office/2006/metadata/properties" xmlns:ns2="9632fb13-f23a-42a8-b054-ec029f889a86" xmlns:ns3="fcf63fd6-4ed1-4859-afe2-698592142859" targetNamespace="http://schemas.microsoft.com/office/2006/metadata/properties" ma:root="true" ma:fieldsID="db1f14e61d6eaa62ff82d5a1b0279728" ns2:_="" ns3:_="">
    <xsd:import namespace="9632fb13-f23a-42a8-b054-ec029f889a86"/>
    <xsd:import namespace="fcf63fd6-4ed1-4859-afe2-6985921428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2fb13-f23a-42a8-b054-ec029f889a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f3fdef3-1b22-4944-a43e-368a12428d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63fd6-4ed1-4859-afe2-69859214285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802a9a7-65bd-48df-a05f-eba5fb76898d}" ma:internalName="TaxCatchAll" ma:showField="CatchAllData" ma:web="fcf63fd6-4ed1-4859-afe2-6985921428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0319EA-1EC5-42B0-B56E-B4347DC62B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D4E435-6E1F-4844-AA31-0313A19359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062402-2C78-49F9-8B2E-FFCCA75A29E8}">
  <ds:schemaRefs>
    <ds:schemaRef ds:uri="http://schemas.microsoft.com/office/2006/metadata/properties"/>
    <ds:schemaRef ds:uri="http://schemas.microsoft.com/office/infopath/2007/PartnerControls"/>
    <ds:schemaRef ds:uri="9632fb13-f23a-42a8-b054-ec029f889a86"/>
    <ds:schemaRef ds:uri="fcf63fd6-4ed1-4859-afe2-698592142859"/>
  </ds:schemaRefs>
</ds:datastoreItem>
</file>

<file path=customXml/itemProps4.xml><?xml version="1.0" encoding="utf-8"?>
<ds:datastoreItem xmlns:ds="http://schemas.openxmlformats.org/officeDocument/2006/customXml" ds:itemID="{FF3D62B6-D299-421E-AB65-C37DA9C45B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2fb13-f23a-42a8-b054-ec029f889a86"/>
    <ds:schemaRef ds:uri="fcf63fd6-4ed1-4859-afe2-698592142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31</Words>
  <Characters>4031</Characters>
  <Application>Microsoft Office Word</Application>
  <DocSecurity>0</DocSecurity>
  <Lines>33</Lines>
  <Paragraphs>9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Classification</vt:lpstr>
      <vt:lpstr>Classification</vt:lpstr>
      <vt:lpstr>Classification</vt:lpstr>
    </vt:vector>
  </TitlesOfParts>
  <Company>mobile</Company>
  <LinksUpToDate>false</LinksUpToDate>
  <CharactersWithSpaces>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Microsoft Office User</dc:creator>
  <cp:lastModifiedBy>Alicja Ruskowska</cp:lastModifiedBy>
  <cp:revision>9</cp:revision>
  <cp:lastPrinted>2022-10-11T12:29:00Z</cp:lastPrinted>
  <dcterms:created xsi:type="dcterms:W3CDTF">2025-02-03T14:11:00Z</dcterms:created>
  <dcterms:modified xsi:type="dcterms:W3CDTF">2025-05-07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8082BA27978040A18E52452E74F0F5</vt:lpwstr>
  </property>
  <property fmtid="{D5CDD505-2E9C-101B-9397-08002B2CF9AE}" pid="3" name="MediaServiceImageTags">
    <vt:lpwstr/>
  </property>
</Properties>
</file>